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DE5B0" w14:textId="467A1312" w:rsidR="00BB042B" w:rsidRPr="00D85423" w:rsidRDefault="00856E3E" w:rsidP="00D85423">
      <w:pPr>
        <w:pStyle w:val="NoSpacing"/>
        <w:rPr>
          <w:rFonts w:asciiTheme="majorHAnsi" w:eastAsiaTheme="majorEastAsia" w:hAnsiTheme="majorHAnsi" w:cstheme="majorBidi"/>
          <w:b/>
          <w:bCs/>
          <w:caps/>
          <w:color w:val="A8D08D" w:themeColor="accent6" w:themeTint="99"/>
          <w:sz w:val="56"/>
          <w:szCs w:val="56"/>
        </w:rPr>
      </w:pPr>
      <w:r>
        <w:rPr>
          <w:noProof/>
          <w:lang w:val="en-GB"/>
        </w:rPr>
        <w:drawing>
          <wp:anchor distT="0" distB="0" distL="114300" distR="114300" simplePos="0" relativeHeight="251659264" behindDoc="1" locked="0" layoutInCell="1" allowOverlap="1" wp14:anchorId="66B96B26" wp14:editId="22001E54">
            <wp:simplePos x="0" y="0"/>
            <wp:positionH relativeFrom="margin">
              <wp:posOffset>4795003</wp:posOffset>
            </wp:positionH>
            <wp:positionV relativeFrom="paragraph">
              <wp:posOffset>443</wp:posOffset>
            </wp:positionV>
            <wp:extent cx="1169581" cy="1169581"/>
            <wp:effectExtent l="0" t="0" r="0" b="0"/>
            <wp:wrapTight wrapText="bothSides">
              <wp:wrapPolygon edited="0">
                <wp:start x="352" y="0"/>
                <wp:lineTo x="352" y="21119"/>
                <wp:lineTo x="20767" y="21119"/>
                <wp:lineTo x="20767" y="0"/>
                <wp:lineTo x="352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581" cy="116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rFonts w:asciiTheme="majorHAnsi" w:eastAsiaTheme="majorEastAsia" w:hAnsiTheme="majorHAnsi" w:cstheme="majorBidi"/>
            <w:b/>
            <w:bCs/>
            <w:caps/>
            <w:color w:val="A8D08D" w:themeColor="accent6" w:themeTint="99"/>
            <w:sz w:val="56"/>
            <w:szCs w:val="56"/>
          </w:rPr>
          <w:alias w:val="Title"/>
          <w:tag w:val=""/>
          <w:id w:val="797192764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85423" w:rsidRPr="0062709A">
            <w:rPr>
              <w:rFonts w:asciiTheme="majorHAnsi" w:eastAsiaTheme="majorEastAsia" w:hAnsiTheme="majorHAnsi" w:cstheme="majorBidi"/>
              <w:b/>
              <w:bCs/>
              <w:caps/>
              <w:color w:val="A8D08D" w:themeColor="accent6" w:themeTint="99"/>
              <w:sz w:val="56"/>
              <w:szCs w:val="56"/>
            </w:rPr>
            <w:t>DESIGNING A PLATFORM FOR NETWORK-RELATED EDUCATION</w:t>
          </w:r>
        </w:sdtContent>
      </w:sdt>
    </w:p>
    <w:p w14:paraId="26D196B3" w14:textId="19EC7917" w:rsidR="005963B2" w:rsidRPr="005963B2" w:rsidRDefault="005963B2" w:rsidP="005963B2">
      <w:pPr>
        <w:pStyle w:val="Heading1"/>
        <w:rPr>
          <w:lang w:val="en-US"/>
        </w:rPr>
      </w:pPr>
      <w:bookmarkStart w:id="0" w:name="_Toc60511544"/>
      <w:r>
        <w:rPr>
          <w:lang w:val="en-US"/>
        </w:rPr>
        <w:t>Software Architecture Document</w:t>
      </w:r>
      <w:bookmarkEnd w:id="0"/>
    </w:p>
    <w:p w14:paraId="3DD17A2B" w14:textId="69FCE55B" w:rsidR="00C56622" w:rsidRDefault="00C56622">
      <w:pPr>
        <w:rPr>
          <w:lang w:val="en-GB"/>
        </w:rPr>
      </w:pPr>
      <w:r>
        <w:rPr>
          <w:lang w:val="en-GB"/>
        </w:rPr>
        <w:t>Created</w:t>
      </w:r>
      <w:r w:rsidR="005C5B70">
        <w:rPr>
          <w:lang w:val="en-GB"/>
        </w:rPr>
        <w:t xml:space="preserve"> by Sigurd Traberg Moth</w:t>
      </w:r>
      <w:r>
        <w:rPr>
          <w:lang w:val="en-GB"/>
        </w:rPr>
        <w:t xml:space="preserve"> - </w:t>
      </w:r>
      <w:hyperlink r:id="rId9" w:history="1">
        <w:r w:rsidRPr="000B65A2">
          <w:rPr>
            <w:rStyle w:val="Hyperlink"/>
            <w:lang w:val="en-GB"/>
          </w:rPr>
          <w:t>Simot18@student.sdu.dk</w:t>
        </w:r>
      </w:hyperlink>
    </w:p>
    <w:p w14:paraId="0859D982" w14:textId="692402B2" w:rsidR="00D227CA" w:rsidRDefault="00E54847" w:rsidP="00D227CA">
      <w:pPr>
        <w:pStyle w:val="Subtitle"/>
        <w:rPr>
          <w:rStyle w:val="BookTitle"/>
          <w:color w:val="595959" w:themeColor="text1" w:themeTint="A6"/>
          <w:lang w:val="en-GB"/>
        </w:rPr>
      </w:pPr>
      <w:r w:rsidRPr="000D4CCD">
        <w:rPr>
          <w:rStyle w:val="BookTitle"/>
          <w:color w:val="595959" w:themeColor="text1" w:themeTint="A6"/>
          <w:lang w:val="en-GB"/>
        </w:rPr>
        <w:t>Version number: 1.00</w:t>
      </w:r>
    </w:p>
    <w:p w14:paraId="51DB9CD7" w14:textId="7CC119EB" w:rsidR="00F21DA3" w:rsidRPr="00F21DA3" w:rsidRDefault="00F21DA3" w:rsidP="00F21DA3">
      <w:pPr>
        <w:rPr>
          <w:lang w:val="en-GB"/>
        </w:rPr>
      </w:pPr>
      <w:r>
        <w:rPr>
          <w:lang w:val="en-US"/>
        </w:rPr>
        <w:t xml:space="preserve">Color: </w:t>
      </w:r>
      <w:r w:rsidRPr="002659F4">
        <w:rPr>
          <w:lang w:val="en-US"/>
        </w:rPr>
        <w:t>#</w:t>
      </w:r>
      <w:r w:rsidRPr="002659F4">
        <w:rPr>
          <w:color w:val="538135"/>
          <w:lang w:val="en-US"/>
        </w:rPr>
        <w:t>538135</w:t>
      </w:r>
      <w:r>
        <w:rPr>
          <w:lang w:val="en-US"/>
        </w:rPr>
        <w:tab/>
      </w:r>
      <w:r>
        <w:rPr>
          <w:noProof/>
          <w:lang w:val="da-DK"/>
        </w:rPr>
        <w:drawing>
          <wp:anchor distT="0" distB="0" distL="114300" distR="114300" simplePos="0" relativeHeight="251658240" behindDoc="0" locked="0" layoutInCell="1" allowOverlap="1" wp14:anchorId="13350279" wp14:editId="4AD8DDC8">
            <wp:simplePos x="0" y="0"/>
            <wp:positionH relativeFrom="margin">
              <wp:posOffset>-2540</wp:posOffset>
            </wp:positionH>
            <wp:positionV relativeFrom="paragraph">
              <wp:posOffset>267320</wp:posOffset>
            </wp:positionV>
            <wp:extent cx="5725160" cy="2442845"/>
            <wp:effectExtent l="0" t="0" r="889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44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69AFFA" w14:textId="7F1D5B33" w:rsidR="00856E3E" w:rsidRDefault="00856E3E">
      <w:pPr>
        <w:rPr>
          <w:lang w:val="en-GB"/>
        </w:rPr>
      </w:pPr>
    </w:p>
    <w:p w14:paraId="2C206E3E" w14:textId="4056908F" w:rsidR="00856E3E" w:rsidRPr="00C56622" w:rsidRDefault="00856E3E" w:rsidP="00856E3E">
      <w:pPr>
        <w:pStyle w:val="Quote"/>
        <w:rPr>
          <w:rStyle w:val="BookTitle"/>
          <w:color w:val="595959" w:themeColor="text1" w:themeTint="A6"/>
          <w:sz w:val="40"/>
          <w:szCs w:val="40"/>
          <w:lang w:val="en-GB"/>
        </w:rPr>
      </w:pPr>
      <w:r w:rsidRPr="00C56622">
        <w:rPr>
          <w:rStyle w:val="BookTitle"/>
          <w:color w:val="595959" w:themeColor="text1" w:themeTint="A6"/>
          <w:sz w:val="28"/>
          <w:szCs w:val="28"/>
          <w:lang w:val="en-GB"/>
        </w:rPr>
        <w:t>Contributors:</w:t>
      </w:r>
    </w:p>
    <w:p w14:paraId="53F49098" w14:textId="001BA32B" w:rsidR="00856E3E" w:rsidRPr="00856E3E" w:rsidRDefault="00C024BF" w:rsidP="00856E3E">
      <w:pPr>
        <w:jc w:val="center"/>
        <w:rPr>
          <w:lang w:val="en-GB"/>
        </w:rPr>
      </w:pPr>
      <w:r>
        <w:rPr>
          <w:lang w:val="en-GB"/>
        </w:rPr>
        <w:t>&lt;Contributio</w:t>
      </w:r>
      <w:r w:rsidR="005652DD">
        <w:rPr>
          <w:lang w:val="en-GB"/>
        </w:rPr>
        <w:t>n&gt;</w:t>
      </w:r>
      <w:r>
        <w:rPr>
          <w:lang w:val="en-GB"/>
        </w:rPr>
        <w:t xml:space="preserve"> &lt;Name&gt; &lt;Mail</w:t>
      </w:r>
      <w:r w:rsidR="00AF30BB">
        <w:rPr>
          <w:lang w:val="en-GB"/>
        </w:rPr>
        <w:t xml:space="preserve">[Optional] </w:t>
      </w:r>
      <w:r>
        <w:rPr>
          <w:lang w:val="en-GB"/>
        </w:rPr>
        <w:t>&gt;</w:t>
      </w:r>
    </w:p>
    <w:p w14:paraId="37711FE8" w14:textId="77777777" w:rsidR="00856E3E" w:rsidRPr="00856E3E" w:rsidRDefault="00856E3E" w:rsidP="00856E3E">
      <w:pPr>
        <w:rPr>
          <w:lang w:val="en-GB"/>
        </w:rPr>
      </w:pPr>
    </w:p>
    <w:p w14:paraId="6B294B5B" w14:textId="77777777" w:rsidR="00856E3E" w:rsidRDefault="00856E3E">
      <w:pPr>
        <w:rPr>
          <w:lang w:val="en-GB"/>
        </w:rPr>
      </w:pPr>
    </w:p>
    <w:p w14:paraId="64126655" w14:textId="2C3E26F9" w:rsidR="00E13230" w:rsidRDefault="00E13230">
      <w:pPr>
        <w:rPr>
          <w:lang w:val="en-GB"/>
        </w:rPr>
      </w:pPr>
    </w:p>
    <w:p w14:paraId="6769EF14" w14:textId="6605BD30" w:rsidR="00856E3E" w:rsidRDefault="00856E3E">
      <w:pPr>
        <w:rPr>
          <w:lang w:val="en-GB"/>
        </w:rPr>
      </w:pPr>
    </w:p>
    <w:p w14:paraId="0537BC00" w14:textId="21CDE799" w:rsidR="00856E3E" w:rsidRDefault="009B6517">
      <w:pPr>
        <w:rPr>
          <w:lang w:val="en-GB"/>
        </w:rPr>
      </w:pPr>
      <w:r w:rsidRPr="009B6517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D57E44" wp14:editId="0B59AF94">
                <wp:simplePos x="0" y="0"/>
                <wp:positionH relativeFrom="margin">
                  <wp:posOffset>0</wp:posOffset>
                </wp:positionH>
                <wp:positionV relativeFrom="margin">
                  <wp:posOffset>8538845</wp:posOffset>
                </wp:positionV>
                <wp:extent cx="5943600" cy="247650"/>
                <wp:effectExtent l="0" t="0" r="762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78D4D0" w14:textId="77777777" w:rsidR="009B6517" w:rsidRDefault="00CC6B9F" w:rsidP="009B6517">
                            <w:pPr>
                              <w:jc w:val="right"/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alias w:val="School"/>
                                <w:tag w:val="School"/>
                                <w:id w:val="1850680582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9B6517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Course"/>
                              <w:tag w:val="Course"/>
                              <w:id w:val="171770353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p w14:paraId="5C892B45" w14:textId="77777777" w:rsidR="009B6517" w:rsidRDefault="009B6517" w:rsidP="009B6517">
                                <w:pPr>
                                  <w:jc w:val="center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765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D57E44" id="_x0000_t202" coordsize="21600,21600" o:spt="202" path="m,l,21600r21600,l21600,xe">
                <v:stroke joinstyle="miter"/>
                <v:path gradientshapeok="t" o:connecttype="rect"/>
              </v:shapetype>
              <v:shape id="Text Box 69" o:spid="_x0000_s1026" type="#_x0000_t202" style="position:absolute;margin-left:0;margin-top:672.35pt;width:468pt;height:19.5pt;z-index:251663360;visibility:visible;mso-wrap-style:square;mso-width-percent:765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" filled="f" stroked="f" strokeweight=".5pt">
                <v:textbox inset="0,0,0,0">
                  <w:txbxContent>
                    <w:p w14:paraId="5E78D4D0" w14:textId="77777777" w:rsidR="009B6517" w:rsidRDefault="00CC6B9F" w:rsidP="009B6517">
                      <w:pPr>
                        <w:jc w:val="right"/>
                        <w:rPr>
                          <w:color w:val="4472C4" w:themeColor="accent1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36"/>
                            <w:szCs w:val="36"/>
                          </w:rPr>
                          <w:alias w:val="School"/>
                          <w:tag w:val="School"/>
                          <w:id w:val="1850680582"/>
                          <w:showingPlcHdr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r w:rsidR="009B6517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    </w:t>
                          </w:r>
                        </w:sdtContent>
                      </w:sdt>
                    </w:p>
                    <w:sdt>
                      <w:sdtPr>
                        <w:rPr>
                          <w:color w:val="4472C4" w:themeColor="accent1"/>
                          <w:sz w:val="36"/>
                          <w:szCs w:val="36"/>
                        </w:rPr>
                        <w:alias w:val="Course"/>
                        <w:tag w:val="Course"/>
                        <w:id w:val="1717703537"/>
                        <w:showingPlcHdr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p w14:paraId="5C892B45" w14:textId="77777777" w:rsidR="009B6517" w:rsidRDefault="009B6517" w:rsidP="009B6517">
                          <w:pPr>
                            <w:jc w:val="center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anchorx="margin" anchory="margin"/>
              </v:shape>
            </w:pict>
          </mc:Fallback>
        </mc:AlternateContent>
      </w:r>
      <w:r w:rsidRPr="009B6517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AB16F13" wp14:editId="53FEE91E">
                <wp:simplePos x="0" y="0"/>
                <wp:positionH relativeFrom="page">
                  <wp:posOffset>2968625</wp:posOffset>
                </wp:positionH>
                <wp:positionV relativeFrom="page">
                  <wp:posOffset>8028940</wp:posOffset>
                </wp:positionV>
                <wp:extent cx="5494369" cy="5696712"/>
                <wp:effectExtent l="0" t="0" r="0" b="6350"/>
                <wp:wrapNone/>
                <wp:docPr id="63" name="Group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494369" cy="5696712"/>
                          <a:chOff x="0" y="0"/>
                          <a:chExt cx="4329113" cy="4491038"/>
                        </a:xfr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wpg:grpSpPr>
                      <wps:wsp>
                        <wps:cNvPr id="64" name="Freeform 64"/>
                        <wps:cNvSpPr>
                          <a:spLocks/>
                        </wps:cNvSpPr>
                        <wps:spPr bwMode="auto">
                          <a:xfrm>
                            <a:off x="1501775" y="0"/>
                            <a:ext cx="2827338" cy="2835275"/>
                          </a:xfrm>
                          <a:custGeom>
                            <a:avLst/>
                            <a:gdLst>
                              <a:gd name="T0" fmla="*/ 4 w 1781"/>
                              <a:gd name="T1" fmla="*/ 1786 h 1786"/>
                              <a:gd name="T2" fmla="*/ 0 w 1781"/>
                              <a:gd name="T3" fmla="*/ 1782 h 1786"/>
                              <a:gd name="T4" fmla="*/ 1776 w 1781"/>
                              <a:gd name="T5" fmla="*/ 0 h 1786"/>
                              <a:gd name="T6" fmla="*/ 1781 w 1781"/>
                              <a:gd name="T7" fmla="*/ 5 h 1786"/>
                              <a:gd name="T8" fmla="*/ 4 w 1781"/>
                              <a:gd name="T9" fmla="*/ 1786 h 17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781" h="1786">
                                <a:moveTo>
                                  <a:pt x="4" y="1786"/>
                                </a:moveTo>
                                <a:lnTo>
                                  <a:pt x="0" y="1782"/>
                                </a:lnTo>
                                <a:lnTo>
                                  <a:pt x="1776" y="0"/>
                                </a:lnTo>
                                <a:lnTo>
                                  <a:pt x="1781" y="5"/>
                                </a:lnTo>
                                <a:lnTo>
                                  <a:pt x="4" y="178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5" name="Freeform 65"/>
                        <wps:cNvSpPr>
                          <a:spLocks/>
                        </wps:cNvSpPr>
                        <wps:spPr bwMode="auto">
                          <a:xfrm>
                            <a:off x="782637" y="227013"/>
                            <a:ext cx="3546475" cy="3546475"/>
                          </a:xfrm>
                          <a:custGeom>
                            <a:avLst/>
                            <a:gdLst>
                              <a:gd name="T0" fmla="*/ 5 w 2234"/>
                              <a:gd name="T1" fmla="*/ 2234 h 2234"/>
                              <a:gd name="T2" fmla="*/ 0 w 2234"/>
                              <a:gd name="T3" fmla="*/ 2229 h 2234"/>
                              <a:gd name="T4" fmla="*/ 2229 w 2234"/>
                              <a:gd name="T5" fmla="*/ 0 h 2234"/>
                              <a:gd name="T6" fmla="*/ 2234 w 2234"/>
                              <a:gd name="T7" fmla="*/ 5 h 2234"/>
                              <a:gd name="T8" fmla="*/ 5 w 2234"/>
                              <a:gd name="T9" fmla="*/ 2234 h 2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34" h="2234">
                                <a:moveTo>
                                  <a:pt x="5" y="2234"/>
                                </a:moveTo>
                                <a:lnTo>
                                  <a:pt x="0" y="2229"/>
                                </a:lnTo>
                                <a:lnTo>
                                  <a:pt x="2229" y="0"/>
                                </a:lnTo>
                                <a:lnTo>
                                  <a:pt x="2234" y="5"/>
                                </a:lnTo>
                                <a:lnTo>
                                  <a:pt x="5" y="2234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6" name="Freeform 66"/>
                        <wps:cNvSpPr>
                          <a:spLocks/>
                        </wps:cNvSpPr>
                        <wps:spPr bwMode="auto">
                          <a:xfrm>
                            <a:off x="841375" y="109538"/>
                            <a:ext cx="3487738" cy="3487738"/>
                          </a:xfrm>
                          <a:custGeom>
                            <a:avLst/>
                            <a:gdLst>
                              <a:gd name="T0" fmla="*/ 9 w 2197"/>
                              <a:gd name="T1" fmla="*/ 2197 h 2197"/>
                              <a:gd name="T2" fmla="*/ 0 w 2197"/>
                              <a:gd name="T3" fmla="*/ 2193 h 2197"/>
                              <a:gd name="T4" fmla="*/ 2188 w 2197"/>
                              <a:gd name="T5" fmla="*/ 0 h 2197"/>
                              <a:gd name="T6" fmla="*/ 2197 w 2197"/>
                              <a:gd name="T7" fmla="*/ 10 h 2197"/>
                              <a:gd name="T8" fmla="*/ 9 w 2197"/>
                              <a:gd name="T9" fmla="*/ 2197 h 2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197" h="2197">
                                <a:moveTo>
                                  <a:pt x="9" y="2197"/>
                                </a:moveTo>
                                <a:lnTo>
                                  <a:pt x="0" y="2193"/>
                                </a:lnTo>
                                <a:lnTo>
                                  <a:pt x="2188" y="0"/>
                                </a:lnTo>
                                <a:lnTo>
                                  <a:pt x="2197" y="10"/>
                                </a:lnTo>
                                <a:lnTo>
                                  <a:pt x="9" y="219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7" name="Freeform 67"/>
                        <wps:cNvSpPr>
                          <a:spLocks/>
                        </wps:cNvSpPr>
                        <wps:spPr bwMode="auto">
                          <a:xfrm>
                            <a:off x="1216025" y="498475"/>
                            <a:ext cx="3113088" cy="3121025"/>
                          </a:xfrm>
                          <a:custGeom>
                            <a:avLst/>
                            <a:gdLst>
                              <a:gd name="T0" fmla="*/ 9 w 1961"/>
                              <a:gd name="T1" fmla="*/ 1966 h 1966"/>
                              <a:gd name="T2" fmla="*/ 0 w 1961"/>
                              <a:gd name="T3" fmla="*/ 1957 h 1966"/>
                              <a:gd name="T4" fmla="*/ 1952 w 1961"/>
                              <a:gd name="T5" fmla="*/ 0 h 1966"/>
                              <a:gd name="T6" fmla="*/ 1961 w 1961"/>
                              <a:gd name="T7" fmla="*/ 9 h 1966"/>
                              <a:gd name="T8" fmla="*/ 9 w 1961"/>
                              <a:gd name="T9" fmla="*/ 1966 h 19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961" h="1966">
                                <a:moveTo>
                                  <a:pt x="9" y="1966"/>
                                </a:moveTo>
                                <a:lnTo>
                                  <a:pt x="0" y="1957"/>
                                </a:lnTo>
                                <a:lnTo>
                                  <a:pt x="1952" y="0"/>
                                </a:lnTo>
                                <a:lnTo>
                                  <a:pt x="1961" y="9"/>
                                </a:lnTo>
                                <a:lnTo>
                                  <a:pt x="9" y="196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8" name="Freeform 68"/>
                        <wps:cNvSpPr>
                          <a:spLocks/>
                        </wps:cNvSpPr>
                        <wps:spPr bwMode="auto">
                          <a:xfrm>
                            <a:off x="0" y="153988"/>
                            <a:ext cx="4329113" cy="4337050"/>
                          </a:xfrm>
                          <a:custGeom>
                            <a:avLst/>
                            <a:gdLst>
                              <a:gd name="T0" fmla="*/ 0 w 2727"/>
                              <a:gd name="T1" fmla="*/ 2732 h 2732"/>
                              <a:gd name="T2" fmla="*/ 0 w 2727"/>
                              <a:gd name="T3" fmla="*/ 2728 h 2732"/>
                              <a:gd name="T4" fmla="*/ 2722 w 2727"/>
                              <a:gd name="T5" fmla="*/ 0 h 2732"/>
                              <a:gd name="T6" fmla="*/ 2727 w 2727"/>
                              <a:gd name="T7" fmla="*/ 5 h 2732"/>
                              <a:gd name="T8" fmla="*/ 0 w 2727"/>
                              <a:gd name="T9" fmla="*/ 2732 h 27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27" h="2732">
                                <a:moveTo>
                                  <a:pt x="0" y="2732"/>
                                </a:moveTo>
                                <a:lnTo>
                                  <a:pt x="0" y="2728"/>
                                </a:lnTo>
                                <a:lnTo>
                                  <a:pt x="2722" y="0"/>
                                </a:lnTo>
                                <a:lnTo>
                                  <a:pt x="2727" y="5"/>
                                </a:lnTo>
                                <a:lnTo>
                                  <a:pt x="0" y="273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page">
                  <wp14:pctWidth>70600</wp14:pctWidth>
                </wp14:sizeRelH>
                <wp14:sizeRelV relativeFrom="page">
                  <wp14:pctHeight>56600</wp14:pctHeight>
                </wp14:sizeRelV>
              </wp:anchor>
            </w:drawing>
          </mc:Choice>
          <mc:Fallback>
            <w:pict>
              <v:group w14:anchorId="29A496CA" id="Group 2" o:spid="_x0000_s1026" style="position:absolute;margin-left:233.75pt;margin-top:632.2pt;width:432.65pt;height:448.55pt;z-index:-251652096;mso-width-percent:706;mso-height-percent:566;mso-position-horizontal-relative:page;mso-position-vertical-relative:page;mso-width-percent:706;mso-height-percent:566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">
                <o:lock v:ext="edit" aspectratio="t"/>
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<v:path arrowok="t" o:connecttype="custom" o:connectlocs="6350,2835275;0,2828925;2819400,0;2827338,7938;6350,2835275" o:connectangles="0,0,0,0,0"/>
                </v:shape>
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<v:path arrowok="t" o:connecttype="custom" o:connectlocs="7938,3546475;0,3538538;3538538,0;3546475,7938;7938,3546475" o:connectangles="0,0,0,0,0"/>
                </v:shape>
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<v:path arrowok="t" o:connecttype="custom" o:connectlocs="14288,3487738;0,3481388;3473450,0;3487738,15875;14288,3487738" o:connectangles="0,0,0,0,0"/>
                </v:shape>
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<v:path arrowok="t" o:connecttype="custom" o:connectlocs="14288,3121025;0,3106738;3098800,0;3113088,14288;14288,3121025" o:connectangles="0,0,0,0,0"/>
                </v:shape>
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<v:path arrowok="t" o:connecttype="custom" o:connectlocs="0,4337050;0,4330700;4321175,0;4329113,7938;0,4337050" o:connectangles="0,0,0,0,0"/>
                </v:shape>
                <w10:wrap anchorx="page" anchory="page"/>
              </v:group>
            </w:pict>
          </mc:Fallback>
        </mc:AlternateContent>
      </w:r>
    </w:p>
    <w:p w14:paraId="50F71E5C" w14:textId="77777777" w:rsidR="00856E3E" w:rsidRDefault="00856E3E">
      <w:pPr>
        <w:rPr>
          <w:lang w:val="en-GB"/>
        </w:rPr>
      </w:pPr>
    </w:p>
    <w:p w14:paraId="31785384" w14:textId="440DAF63" w:rsidR="00D227CA" w:rsidRDefault="00D227CA"/>
    <w:p w14:paraId="782D572A" w14:textId="5510350A" w:rsidR="005C5B70" w:rsidRDefault="005C5B70" w:rsidP="00AD2ED9">
      <w:pPr>
        <w:pStyle w:val="Heading1"/>
        <w:rPr>
          <w:lang w:val="en-GB"/>
        </w:rPr>
      </w:pPr>
      <w:bookmarkStart w:id="1" w:name="_Toc60511545"/>
      <w:r>
        <w:rPr>
          <w:lang w:val="en-GB"/>
        </w:rPr>
        <w:lastRenderedPageBreak/>
        <w:t>A</w:t>
      </w:r>
      <w:r w:rsidR="00544D46">
        <w:rPr>
          <w:lang w:val="en-GB"/>
        </w:rPr>
        <w:t>.</w:t>
      </w:r>
      <w:r>
        <w:rPr>
          <w:lang w:val="en-GB"/>
        </w:rPr>
        <w:t xml:space="preserve"> Document Structure</w:t>
      </w:r>
      <w:bookmarkEnd w:id="1"/>
    </w:p>
    <w:p w14:paraId="3F054BCD" w14:textId="307D6644" w:rsidR="005C5B70" w:rsidRDefault="000C5912" w:rsidP="009E7859">
      <w:pPr>
        <w:pStyle w:val="Heading2"/>
        <w:jc w:val="both"/>
        <w:rPr>
          <w:lang w:val="en-GB"/>
        </w:rPr>
      </w:pPr>
      <w:bookmarkStart w:id="2" w:name="_Toc60511546"/>
      <w:r>
        <w:rPr>
          <w:lang w:val="en-GB"/>
        </w:rPr>
        <w:t>A.1 Scope and Summary</w:t>
      </w:r>
      <w:bookmarkEnd w:id="2"/>
    </w:p>
    <w:p w14:paraId="55C8FC71" w14:textId="76F85F49" w:rsidR="00A3349B" w:rsidRDefault="00A3349B" w:rsidP="009E7859">
      <w:pPr>
        <w:jc w:val="both"/>
        <w:rPr>
          <w:lang w:val="en-GB"/>
        </w:rPr>
      </w:pPr>
      <w:r>
        <w:rPr>
          <w:lang w:val="en-GB"/>
        </w:rPr>
        <w:t>The software architecture document (SAD) contains all the diagrams used to explain and understand the various design decisions as well as microservice architecture.</w:t>
      </w:r>
    </w:p>
    <w:p w14:paraId="28ABD170" w14:textId="5D46E8D6" w:rsidR="00D227CA" w:rsidRDefault="00D227CA" w:rsidP="009E7859">
      <w:pPr>
        <w:pStyle w:val="Heading2"/>
        <w:jc w:val="both"/>
        <w:rPr>
          <w:lang w:val="en-GB"/>
        </w:rPr>
      </w:pPr>
      <w:bookmarkStart w:id="3" w:name="_Toc60511547"/>
      <w:r>
        <w:rPr>
          <w:lang w:val="en-GB"/>
        </w:rPr>
        <w:t>A.2 How stakeholders can use the documentation</w:t>
      </w:r>
      <w:bookmarkEnd w:id="3"/>
    </w:p>
    <w:p w14:paraId="316C7406" w14:textId="7FBF019F" w:rsidR="00D227CA" w:rsidRDefault="00D227CA" w:rsidP="009E7859">
      <w:pPr>
        <w:jc w:val="both"/>
        <w:rPr>
          <w:lang w:val="en-GB"/>
        </w:rPr>
      </w:pPr>
      <w:r>
        <w:rPr>
          <w:lang w:val="en-GB"/>
        </w:rPr>
        <w:t>Stakeholders can use this document as a lookup tool to get a brief overview of systems or to get supporting documentation to the report and SRS.</w:t>
      </w:r>
    </w:p>
    <w:p w14:paraId="49EA3468" w14:textId="53B7E7E3" w:rsidR="000C5912" w:rsidRDefault="000C5912" w:rsidP="009E7859">
      <w:pPr>
        <w:pStyle w:val="Heading2"/>
        <w:jc w:val="both"/>
        <w:rPr>
          <w:lang w:val="en-GB"/>
        </w:rPr>
      </w:pPr>
      <w:bookmarkStart w:id="4" w:name="_Toc60511548"/>
      <w:r>
        <w:rPr>
          <w:lang w:val="en-GB"/>
        </w:rPr>
        <w:t>A.</w:t>
      </w:r>
      <w:r w:rsidR="00D227CA">
        <w:rPr>
          <w:lang w:val="en-GB"/>
        </w:rPr>
        <w:t>3</w:t>
      </w:r>
      <w:r>
        <w:rPr>
          <w:lang w:val="en-GB"/>
        </w:rPr>
        <w:t xml:space="preserve"> How the document is organized</w:t>
      </w:r>
      <w:bookmarkEnd w:id="4"/>
    </w:p>
    <w:p w14:paraId="01A777E2" w14:textId="3240DB54" w:rsidR="00D227CA" w:rsidRDefault="00A5623A" w:rsidP="009E7859">
      <w:pPr>
        <w:jc w:val="both"/>
        <w:rPr>
          <w:lang w:val="en-GB"/>
        </w:rPr>
      </w:pPr>
      <w:r>
        <w:rPr>
          <w:lang w:val="en-GB"/>
        </w:rPr>
        <w:t xml:space="preserve">Diagrams are </w:t>
      </w:r>
      <w:r w:rsidR="00614097">
        <w:rPr>
          <w:lang w:val="en-GB"/>
        </w:rPr>
        <w:t>developed in</w:t>
      </w:r>
      <w:r w:rsidR="00B9613F">
        <w:rPr>
          <w:lang w:val="en-GB"/>
        </w:rPr>
        <w:t xml:space="preserve"> phase</w:t>
      </w:r>
      <w:r w:rsidR="00614097">
        <w:rPr>
          <w:lang w:val="en-GB"/>
        </w:rPr>
        <w:t>s</w:t>
      </w:r>
      <w:r w:rsidR="00B9613F">
        <w:rPr>
          <w:lang w:val="en-GB"/>
        </w:rPr>
        <w:t xml:space="preserve"> of Unified Process (UP). That is Requirements </w:t>
      </w:r>
      <m:oMath>
        <m:r>
          <w:rPr>
            <w:rFonts w:ascii="Cambria Math" w:hAnsi="Cambria Math"/>
            <w:lang w:val="en-GB"/>
          </w:rPr>
          <m:t>→</m:t>
        </m:r>
      </m:oMath>
      <w:r w:rsidR="00B9613F">
        <w:rPr>
          <w:lang w:val="en-GB"/>
        </w:rPr>
        <w:t xml:space="preserve"> Analysis </w:t>
      </w:r>
      <m:oMath>
        <m:r>
          <w:rPr>
            <w:rFonts w:ascii="Cambria Math" w:hAnsi="Cambria Math"/>
            <w:lang w:val="en-GB"/>
          </w:rPr>
          <m:t>→</m:t>
        </m:r>
      </m:oMath>
      <w:r w:rsidR="00B9613F">
        <w:rPr>
          <w:lang w:val="en-GB"/>
        </w:rPr>
        <w:t xml:space="preserve"> Design </w:t>
      </w:r>
      <m:oMath>
        <m:r>
          <w:rPr>
            <w:rFonts w:ascii="Cambria Math" w:hAnsi="Cambria Math"/>
            <w:lang w:val="en-GB"/>
          </w:rPr>
          <m:t>→</m:t>
        </m:r>
      </m:oMath>
      <w:r w:rsidR="00B9613F">
        <w:rPr>
          <w:lang w:val="en-GB"/>
        </w:rPr>
        <w:t xml:space="preserve"> Implementation.</w:t>
      </w:r>
      <w:r w:rsidR="00091C1C">
        <w:rPr>
          <w:lang w:val="en-GB"/>
        </w:rPr>
        <w:t xml:space="preserve"> The document is ordered by </w:t>
      </w:r>
      <w:r w:rsidR="00124FDD">
        <w:rPr>
          <w:lang w:val="en-GB"/>
        </w:rPr>
        <w:t>type of diagram and importance.</w:t>
      </w:r>
      <w:r w:rsidR="009E7859">
        <w:rPr>
          <w:lang w:val="en-GB"/>
        </w:rPr>
        <w:t xml:space="preserve"> </w:t>
      </w:r>
      <w:r w:rsidR="00124FDD">
        <w:rPr>
          <w:lang w:val="en-GB"/>
        </w:rPr>
        <w:t xml:space="preserve">System views </w:t>
      </w:r>
      <m:oMath>
        <m:r>
          <w:rPr>
            <w:rFonts w:ascii="Cambria Math" w:hAnsi="Cambria Math"/>
            <w:lang w:val="en-GB"/>
          </w:rPr>
          <m:t>→</m:t>
        </m:r>
      </m:oMath>
      <w:r w:rsidR="00124FDD">
        <w:rPr>
          <w:lang w:val="en-GB"/>
        </w:rPr>
        <w:t xml:space="preserve"> </w:t>
      </w:r>
      <w:r w:rsidR="00DD31D6">
        <w:rPr>
          <w:lang w:val="en-GB"/>
        </w:rPr>
        <w:t xml:space="preserve">Design diagrams </w:t>
      </w:r>
      <m:oMath>
        <m:r>
          <w:rPr>
            <w:rFonts w:ascii="Cambria Math" w:hAnsi="Cambria Math"/>
            <w:lang w:val="en-GB"/>
          </w:rPr>
          <m:t>→</m:t>
        </m:r>
      </m:oMath>
      <w:r w:rsidR="00DD31D6">
        <w:rPr>
          <w:lang w:val="en-GB"/>
        </w:rPr>
        <w:t xml:space="preserve">  </w:t>
      </w:r>
      <w:r w:rsidR="00F01E0C">
        <w:rPr>
          <w:lang w:val="en-GB"/>
        </w:rPr>
        <w:t>Implementation (class)</w:t>
      </w:r>
      <w:r w:rsidR="00DD31D6">
        <w:rPr>
          <w:lang w:val="en-GB"/>
        </w:rPr>
        <w:t xml:space="preserve"> diagrams </w:t>
      </w:r>
      <m:oMath>
        <m:r>
          <w:rPr>
            <w:rFonts w:ascii="Cambria Math" w:hAnsi="Cambria Math"/>
            <w:lang w:val="en-GB"/>
          </w:rPr>
          <m:t>→</m:t>
        </m:r>
      </m:oMath>
      <w:r w:rsidR="00DD31D6">
        <w:rPr>
          <w:lang w:val="en-GB"/>
        </w:rPr>
        <w:t xml:space="preserve"> Sequence diagrams </w:t>
      </w:r>
      <m:oMath>
        <m:r>
          <w:rPr>
            <w:rFonts w:ascii="Cambria Math" w:hAnsi="Cambria Math"/>
            <w:lang w:val="en-GB"/>
          </w:rPr>
          <m:t>→</m:t>
        </m:r>
      </m:oMath>
      <w:r w:rsidR="00D227CA">
        <w:rPr>
          <w:lang w:val="en-GB"/>
        </w:rPr>
        <w:t xml:space="preserve"> other diagrams.</w:t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5959899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0E4C05" w14:textId="77777777" w:rsidR="00D227CA" w:rsidRDefault="00D227CA" w:rsidP="00D227CA">
          <w:pPr>
            <w:pStyle w:val="TOCHeading"/>
          </w:pPr>
          <w:r>
            <w:t>Table of Contents</w:t>
          </w:r>
        </w:p>
        <w:p w14:paraId="0662AA40" w14:textId="51BB6D75" w:rsidR="00C024BF" w:rsidRDefault="00D227CA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511544" w:history="1">
            <w:r w:rsidR="00C024BF" w:rsidRPr="00E60468">
              <w:rPr>
                <w:rStyle w:val="Hyperlink"/>
                <w:noProof/>
                <w:lang w:val="en-US"/>
              </w:rPr>
              <w:t>Software Architecture Document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4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 w:rsidR="00CC6B9F">
              <w:rPr>
                <w:noProof/>
                <w:webHidden/>
              </w:rPr>
              <w:t>1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22A1B7D" w14:textId="54F5604A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45" w:history="1">
            <w:r w:rsidR="00C024BF" w:rsidRPr="00E60468">
              <w:rPr>
                <w:rStyle w:val="Hyperlink"/>
                <w:noProof/>
                <w:lang w:val="en-GB"/>
              </w:rPr>
              <w:t>A. Document Structure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5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746D53C3" w14:textId="7CEEFBC8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46" w:history="1">
            <w:r w:rsidR="00C024BF" w:rsidRPr="00E60468">
              <w:rPr>
                <w:rStyle w:val="Hyperlink"/>
                <w:noProof/>
                <w:lang w:val="en-GB"/>
              </w:rPr>
              <w:t>A.1 Scope and Summary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6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1335960" w14:textId="250DA5F2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47" w:history="1">
            <w:r w:rsidR="00C024BF" w:rsidRPr="00E60468">
              <w:rPr>
                <w:rStyle w:val="Hyperlink"/>
                <w:noProof/>
                <w:lang w:val="en-GB"/>
              </w:rPr>
              <w:t>A.2 How stakeholders can use the documentatio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7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49F88354" w14:textId="09C5EB96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48" w:history="1">
            <w:r w:rsidR="00C024BF" w:rsidRPr="00E60468">
              <w:rPr>
                <w:rStyle w:val="Hyperlink"/>
                <w:noProof/>
                <w:lang w:val="en-GB"/>
              </w:rPr>
              <w:t>A.3 How the document is organized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8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5DD303FB" w14:textId="4E21A80F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49" w:history="1">
            <w:r w:rsidR="00C024BF" w:rsidRPr="00E60468">
              <w:rPr>
                <w:rStyle w:val="Hyperlink"/>
                <w:noProof/>
                <w:lang w:val="da-DK"/>
              </w:rPr>
              <w:t>System view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49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034CA58E" w14:textId="39C142E5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0" w:history="1">
            <w:r w:rsidR="00C024BF" w:rsidRPr="00E60468">
              <w:rPr>
                <w:rStyle w:val="Hyperlink"/>
                <w:noProof/>
                <w:lang w:val="da-DK"/>
              </w:rPr>
              <w:t>Domain model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0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E77E53F" w14:textId="41346821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1" w:history="1">
            <w:r w:rsidR="00C024BF" w:rsidRPr="00E60468">
              <w:rPr>
                <w:rStyle w:val="Hyperlink"/>
                <w:noProof/>
                <w:lang w:val="da-DK"/>
              </w:rPr>
              <w:t>Physical view of VIP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1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48A25F41" w14:textId="0EA4C9D9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2" w:history="1">
            <w:r w:rsidR="00C024BF" w:rsidRPr="00E60468">
              <w:rPr>
                <w:rStyle w:val="Hyperlink"/>
                <w:noProof/>
                <w:lang w:val="da-DK"/>
              </w:rPr>
              <w:t>Overview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2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82D2864" w14:textId="501B4BAE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3" w:history="1">
            <w:r w:rsidR="00C024BF" w:rsidRPr="00E60468">
              <w:rPr>
                <w:rStyle w:val="Hyperlink"/>
                <w:noProof/>
                <w:lang w:val="da-DK"/>
              </w:rPr>
              <w:t>Design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3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7734DC3" w14:textId="41AEEF11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4" w:history="1">
            <w:r w:rsidR="00C024BF" w:rsidRPr="00E60468">
              <w:rPr>
                <w:rStyle w:val="Hyperlink"/>
                <w:noProof/>
                <w:lang w:val="da-DK"/>
              </w:rPr>
              <w:t>3 layered architecture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4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D7AE59E" w14:textId="40403B06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5" w:history="1">
            <w:r w:rsidR="00C024BF" w:rsidRPr="00E60468">
              <w:rPr>
                <w:rStyle w:val="Hyperlink"/>
                <w:noProof/>
                <w:lang w:val="da-DK"/>
              </w:rPr>
              <w:t>Wrap and Expressio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5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EC7A595" w14:textId="5E780E3E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6" w:history="1">
            <w:r w:rsidR="00C024BF" w:rsidRPr="00E60468">
              <w:rPr>
                <w:rStyle w:val="Hyperlink"/>
                <w:noProof/>
                <w:lang w:val="da-DK"/>
              </w:rPr>
              <w:t>Overview of Monitor patter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6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C280E09" w14:textId="7F0DB150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7" w:history="1">
            <w:r w:rsidR="00C024BF" w:rsidRPr="00E60468">
              <w:rPr>
                <w:rStyle w:val="Hyperlink"/>
                <w:noProof/>
                <w:lang w:val="da-DK"/>
              </w:rPr>
              <w:t>Http service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7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67AF3EFE" w14:textId="1303BD06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8" w:history="1">
            <w:r w:rsidR="00C024BF" w:rsidRPr="00E60468">
              <w:rPr>
                <w:rStyle w:val="Hyperlink"/>
                <w:noProof/>
                <w:lang w:val="da-DK"/>
              </w:rPr>
              <w:t>VipNode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8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49107A4D" w14:textId="2A9AB24C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59" w:history="1">
            <w:r w:rsidR="00C024BF" w:rsidRPr="00E60468">
              <w:rPr>
                <w:rStyle w:val="Hyperlink"/>
                <w:noProof/>
                <w:lang w:val="da-DK"/>
              </w:rPr>
              <w:t>Internal Network located on Sessio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59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830C89F" w14:textId="7D95D519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0" w:history="1">
            <w:r w:rsidR="00C024BF" w:rsidRPr="00E60468">
              <w:rPr>
                <w:rStyle w:val="Hyperlink"/>
                <w:noProof/>
                <w:lang w:val="da-DK"/>
              </w:rPr>
              <w:t>Internal Network Application Layer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0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28D3DC7" w14:textId="128BA9C0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1" w:history="1">
            <w:r w:rsidR="00C024BF" w:rsidRPr="00E60468">
              <w:rPr>
                <w:rStyle w:val="Hyperlink"/>
                <w:noProof/>
                <w:lang w:val="da-DK"/>
              </w:rPr>
              <w:t>Implementation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1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F87AFBF" w14:textId="677CFB38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2" w:history="1">
            <w:r w:rsidR="00C024BF" w:rsidRPr="00E60468">
              <w:rPr>
                <w:rStyle w:val="Hyperlink"/>
                <w:noProof/>
                <w:lang w:val="da-DK"/>
              </w:rPr>
              <w:t>Client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2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36DEB8F" w14:textId="65722A1B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3" w:history="1">
            <w:r w:rsidR="00C024BF" w:rsidRPr="00E60468">
              <w:rPr>
                <w:rStyle w:val="Hyperlink"/>
                <w:noProof/>
                <w:lang w:val="da-DK"/>
              </w:rPr>
              <w:t>Expression and Wrap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3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AF29721" w14:textId="39C347C5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4" w:history="1">
            <w:r w:rsidR="00C024BF" w:rsidRPr="00E60468">
              <w:rPr>
                <w:rStyle w:val="Hyperlink"/>
                <w:noProof/>
                <w:lang w:val="da-DK"/>
              </w:rPr>
              <w:t>Network Configuratio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4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679CA015" w14:textId="3EBB1319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5" w:history="1">
            <w:r w:rsidR="00C024BF" w:rsidRPr="00E60468">
              <w:rPr>
                <w:rStyle w:val="Hyperlink"/>
                <w:noProof/>
                <w:lang w:val="da-DK"/>
              </w:rPr>
              <w:t>Use case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5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7EB63053" w14:textId="6F436E57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6" w:history="1">
            <w:r w:rsidR="00C024BF" w:rsidRPr="00E60468">
              <w:rPr>
                <w:rStyle w:val="Hyperlink"/>
                <w:noProof/>
                <w:lang w:val="da-DK"/>
              </w:rPr>
              <w:t>Common user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6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E68D32B" w14:textId="02786F7E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7" w:history="1">
            <w:r w:rsidR="00C024BF" w:rsidRPr="00E60468">
              <w:rPr>
                <w:rStyle w:val="Hyperlink"/>
                <w:noProof/>
                <w:lang w:val="da-DK"/>
              </w:rPr>
              <w:t>Teacher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7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0679EB92" w14:textId="4F21A897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8" w:history="1">
            <w:r w:rsidR="00C024BF" w:rsidRPr="00E60468">
              <w:rPr>
                <w:rStyle w:val="Hyperlink"/>
                <w:noProof/>
                <w:lang w:val="da-DK"/>
              </w:rPr>
              <w:t>Time, Student, Project, Developer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8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0E4EF671" w14:textId="0F05E80B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69" w:history="1">
            <w:r w:rsidR="00C024BF" w:rsidRPr="00E60468">
              <w:rPr>
                <w:rStyle w:val="Hyperlink"/>
                <w:noProof/>
                <w:lang w:val="da-DK"/>
              </w:rPr>
              <w:t>Sequence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69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0650FB96" w14:textId="531152A0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0" w:history="1">
            <w:r w:rsidR="00C024BF" w:rsidRPr="00E60468">
              <w:rPr>
                <w:rStyle w:val="Hyperlink"/>
                <w:noProof/>
                <w:lang w:val="da-DK"/>
              </w:rPr>
              <w:t>Use case: sendData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0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6BD0553F" w14:textId="1F6F59C0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1" w:history="1">
            <w:r w:rsidR="00C024BF" w:rsidRPr="00E60468">
              <w:rPr>
                <w:rStyle w:val="Hyperlink"/>
                <w:noProof/>
                <w:lang w:val="da-DK"/>
              </w:rPr>
              <w:t>Connecting to server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1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2635516" w14:textId="6BF090B9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2" w:history="1">
            <w:r w:rsidR="00C024BF" w:rsidRPr="00E60468">
              <w:rPr>
                <w:rStyle w:val="Hyperlink"/>
                <w:noProof/>
                <w:lang w:val="da-DK"/>
              </w:rPr>
              <w:t>Other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2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7C408EE" w14:textId="4AB1FF61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3" w:history="1">
            <w:r w:rsidR="00C024BF" w:rsidRPr="00E60468">
              <w:rPr>
                <w:rStyle w:val="Hyperlink"/>
                <w:noProof/>
                <w:lang w:val="da-DK"/>
              </w:rPr>
              <w:t>Visual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3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2697676E" w14:textId="556E16CA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4" w:history="1">
            <w:r w:rsidR="00C024BF" w:rsidRPr="00E60468">
              <w:rPr>
                <w:rStyle w:val="Hyperlink"/>
                <w:noProof/>
                <w:lang w:val="da-DK"/>
              </w:rPr>
              <w:t>Timeline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4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967C00E" w14:textId="254BB6C4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5" w:history="1">
            <w:r w:rsidR="00C024BF" w:rsidRPr="00E60468">
              <w:rPr>
                <w:rStyle w:val="Hyperlink"/>
                <w:noProof/>
                <w:lang w:val="da-DK"/>
              </w:rPr>
              <w:t xml:space="preserve">SRS </w:t>
            </w:r>
            <w:r w:rsidR="00C024BF" w:rsidRPr="00E60468">
              <w:rPr>
                <w:rStyle w:val="Hyperlink"/>
                <w:noProof/>
              </w:rPr>
              <w:t>desig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5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C3F8B70" w14:textId="34D09C7F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6" w:history="1">
            <w:r w:rsidR="00C024BF" w:rsidRPr="00E60468">
              <w:rPr>
                <w:rStyle w:val="Hyperlink"/>
                <w:noProof/>
                <w:lang w:val="da-DK"/>
              </w:rPr>
              <w:t>Requirements to design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6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6CD523EC" w14:textId="1103B768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7" w:history="1">
            <w:r w:rsidR="00C024BF" w:rsidRPr="00E60468">
              <w:rPr>
                <w:rStyle w:val="Hyperlink"/>
                <w:noProof/>
                <w:lang w:val="da-DK"/>
              </w:rPr>
              <w:t>Agile workflow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7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47D00594" w14:textId="4DB9C14C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8" w:history="1">
            <w:r w:rsidR="00C024BF" w:rsidRPr="00E60468">
              <w:rPr>
                <w:rStyle w:val="Hyperlink"/>
                <w:noProof/>
                <w:lang w:val="da-DK"/>
              </w:rPr>
              <w:t>Logo 1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8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1272C786" w14:textId="38076027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79" w:history="1">
            <w:r w:rsidR="00C024BF" w:rsidRPr="00E60468">
              <w:rPr>
                <w:rStyle w:val="Hyperlink"/>
                <w:noProof/>
                <w:lang w:val="da-DK"/>
              </w:rPr>
              <w:t>Logo 2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79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585D2177" w14:textId="46E2A8EA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80" w:history="1">
            <w:r w:rsidR="00C024BF" w:rsidRPr="00E60468">
              <w:rPr>
                <w:rStyle w:val="Hyperlink"/>
                <w:noProof/>
                <w:lang w:val="da-DK"/>
              </w:rPr>
              <w:t>Logo 3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80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07D9BE81" w14:textId="70B664D3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81" w:history="1">
            <w:r w:rsidR="00C024BF" w:rsidRPr="00E60468">
              <w:rPr>
                <w:rStyle w:val="Hyperlink"/>
                <w:noProof/>
                <w:lang w:val="da-DK"/>
              </w:rPr>
              <w:t>Logo 4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81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476E2066" w14:textId="5CDF98D8" w:rsidR="00C024BF" w:rsidRDefault="00CC6B9F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82" w:history="1">
            <w:r w:rsidR="00C024BF" w:rsidRPr="00E60468">
              <w:rPr>
                <w:rStyle w:val="Hyperlink"/>
                <w:noProof/>
                <w:lang w:val="da-DK"/>
              </w:rPr>
              <w:t>Outdated diagrams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82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66DDB21C" w14:textId="186E2EEF" w:rsidR="00C024BF" w:rsidRDefault="00CC6B9F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DK"/>
            </w:rPr>
          </w:pPr>
          <w:hyperlink w:anchor="_Toc60511583" w:history="1">
            <w:r w:rsidR="00C024BF" w:rsidRPr="00E60468">
              <w:rPr>
                <w:rStyle w:val="Hyperlink"/>
                <w:noProof/>
                <w:lang w:val="da-DK"/>
              </w:rPr>
              <w:t>Logical view</w:t>
            </w:r>
            <w:r w:rsidR="00C024BF">
              <w:rPr>
                <w:noProof/>
                <w:webHidden/>
              </w:rPr>
              <w:tab/>
            </w:r>
            <w:r w:rsidR="00C024BF">
              <w:rPr>
                <w:noProof/>
                <w:webHidden/>
              </w:rPr>
              <w:fldChar w:fldCharType="begin"/>
            </w:r>
            <w:r w:rsidR="00C024BF">
              <w:rPr>
                <w:noProof/>
                <w:webHidden/>
              </w:rPr>
              <w:instrText xml:space="preserve"> PAGEREF _Toc60511583 \h </w:instrText>
            </w:r>
            <w:r w:rsidR="00C024BF">
              <w:rPr>
                <w:noProof/>
                <w:webHidden/>
              </w:rPr>
            </w:r>
            <w:r w:rsidR="00C024B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C024BF">
              <w:rPr>
                <w:noProof/>
                <w:webHidden/>
              </w:rPr>
              <w:fldChar w:fldCharType="end"/>
            </w:r>
          </w:hyperlink>
        </w:p>
        <w:p w14:paraId="37729601" w14:textId="6206B9D5" w:rsidR="00540E8F" w:rsidRPr="00540E8F" w:rsidRDefault="00D227CA" w:rsidP="00540E8F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AB94414" w14:textId="77777777" w:rsidR="00540E8F" w:rsidRDefault="00540E8F">
      <w:pPr>
        <w:rPr>
          <w:rFonts w:asciiTheme="majorHAnsi" w:eastAsiaTheme="majorEastAsia" w:hAnsiTheme="majorHAnsi" w:cstheme="majorBidi"/>
          <w:color w:val="538135" w:themeColor="accent6" w:themeShade="BF"/>
          <w:sz w:val="40"/>
          <w:szCs w:val="40"/>
          <w:lang w:val="da-DK"/>
        </w:rPr>
      </w:pPr>
      <w:r>
        <w:rPr>
          <w:lang w:val="da-DK"/>
        </w:rPr>
        <w:br w:type="page"/>
      </w:r>
    </w:p>
    <w:p w14:paraId="71773045" w14:textId="09A28447" w:rsidR="005C5B70" w:rsidRDefault="00524943" w:rsidP="007F21C4">
      <w:pPr>
        <w:pStyle w:val="Heading1"/>
        <w:rPr>
          <w:lang w:val="da-DK"/>
        </w:rPr>
      </w:pPr>
      <w:bookmarkStart w:id="5" w:name="_Toc60511549"/>
      <w:r>
        <w:rPr>
          <w:lang w:val="da-DK"/>
        </w:rPr>
        <w:lastRenderedPageBreak/>
        <w:t>System v</w:t>
      </w:r>
      <w:r w:rsidR="007F21C4">
        <w:rPr>
          <w:lang w:val="da-DK"/>
        </w:rPr>
        <w:t>iews</w:t>
      </w:r>
      <w:bookmarkEnd w:id="5"/>
    </w:p>
    <w:p w14:paraId="26A4618E" w14:textId="0E940420" w:rsidR="006C6869" w:rsidRDefault="006C6869" w:rsidP="006C6869">
      <w:pPr>
        <w:pStyle w:val="Heading2"/>
        <w:rPr>
          <w:lang w:val="da-DK"/>
        </w:rPr>
      </w:pPr>
      <w:bookmarkStart w:id="6" w:name="_Toc60511550"/>
      <w:r>
        <w:rPr>
          <w:lang w:val="da-DK"/>
        </w:rPr>
        <w:t xml:space="preserve">Domain </w:t>
      </w:r>
      <w:r w:rsidR="00526498">
        <w:rPr>
          <w:lang w:val="da-DK"/>
        </w:rPr>
        <w:t>m</w:t>
      </w:r>
      <w:r>
        <w:rPr>
          <w:lang w:val="da-DK"/>
        </w:rPr>
        <w:t>odel</w:t>
      </w:r>
      <w:bookmarkEnd w:id="6"/>
    </w:p>
    <w:p w14:paraId="5F6EE9BC" w14:textId="7DB33AEC" w:rsidR="006C65E8" w:rsidRPr="006C65E8" w:rsidRDefault="006C65E8" w:rsidP="006C65E8">
      <w:pPr>
        <w:rPr>
          <w:lang w:val="da-DK"/>
        </w:rPr>
      </w:pPr>
      <w:r>
        <w:rPr>
          <w:lang w:val="da-DK"/>
        </w:rPr>
        <w:t xml:space="preserve">Attempts to </w:t>
      </w:r>
      <w:r w:rsidR="00A57A0E">
        <w:rPr>
          <w:lang w:val="da-DK"/>
        </w:rPr>
        <w:t>make the VIP understandable by using high</w:t>
      </w:r>
      <w:r w:rsidR="005E45BB">
        <w:rPr>
          <w:lang w:val="da-DK"/>
        </w:rPr>
        <w:t>-</w:t>
      </w:r>
      <w:r w:rsidR="00A57A0E">
        <w:rPr>
          <w:lang w:val="da-DK"/>
        </w:rPr>
        <w:t>level explanations.</w:t>
      </w:r>
    </w:p>
    <w:p w14:paraId="2C10E95C" w14:textId="709BD7D7" w:rsidR="00A57A0E" w:rsidRDefault="006C6869" w:rsidP="00A57A0E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537449AC" wp14:editId="3CC6B135">
            <wp:extent cx="5725160" cy="32207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B61B8" w14:textId="25B433EA" w:rsidR="00526498" w:rsidRDefault="00526498" w:rsidP="00E616E6">
      <w:pPr>
        <w:pStyle w:val="Heading2"/>
        <w:rPr>
          <w:lang w:val="da-DK"/>
        </w:rPr>
      </w:pPr>
      <w:bookmarkStart w:id="7" w:name="_Toc60511551"/>
      <w:r>
        <w:rPr>
          <w:lang w:val="da-DK"/>
        </w:rPr>
        <w:t>Physical view of VIP</w:t>
      </w:r>
      <w:bookmarkEnd w:id="7"/>
    </w:p>
    <w:p w14:paraId="0D386590" w14:textId="024B8FCF" w:rsidR="00A57A0E" w:rsidRPr="00A57A0E" w:rsidRDefault="00A57A0E" w:rsidP="00A57A0E">
      <w:pPr>
        <w:rPr>
          <w:lang w:val="da-DK"/>
        </w:rPr>
      </w:pPr>
      <w:r>
        <w:rPr>
          <w:lang w:val="da-DK"/>
        </w:rPr>
        <w:t>Details of how configurations, services</w:t>
      </w:r>
      <w:r w:rsidR="00671271">
        <w:rPr>
          <w:lang w:val="da-DK"/>
        </w:rPr>
        <w:t>, and classes are stored and hosted.</w:t>
      </w:r>
    </w:p>
    <w:p w14:paraId="36E8C207" w14:textId="02A17175" w:rsidR="007B6B72" w:rsidRDefault="00526498" w:rsidP="00F01E0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0872913" wp14:editId="55024485">
            <wp:extent cx="5725160" cy="3267710"/>
            <wp:effectExtent l="0" t="0" r="889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6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489C" w14:textId="77777777" w:rsidR="00E616E6" w:rsidRDefault="00E616E6" w:rsidP="006C6869">
      <w:pPr>
        <w:rPr>
          <w:lang w:val="da-DK"/>
        </w:rPr>
      </w:pPr>
    </w:p>
    <w:p w14:paraId="332E9C8C" w14:textId="77777777" w:rsidR="007B6B72" w:rsidRPr="006C6869" w:rsidRDefault="007B6B72" w:rsidP="006C6869">
      <w:pPr>
        <w:rPr>
          <w:lang w:val="da-DK"/>
        </w:rPr>
      </w:pPr>
    </w:p>
    <w:p w14:paraId="6DF7747A" w14:textId="27D8B9EA" w:rsidR="00DB6FEB" w:rsidRDefault="00CB1A2D" w:rsidP="001F519A">
      <w:pPr>
        <w:pStyle w:val="Heading2"/>
        <w:rPr>
          <w:lang w:val="da-DK"/>
        </w:rPr>
      </w:pPr>
      <w:bookmarkStart w:id="8" w:name="_Toc60511552"/>
      <w:r>
        <w:rPr>
          <w:lang w:val="da-DK"/>
        </w:rPr>
        <w:lastRenderedPageBreak/>
        <w:t>Overview</w:t>
      </w:r>
      <w:bookmarkEnd w:id="8"/>
    </w:p>
    <w:p w14:paraId="406104F3" w14:textId="7E3959AF" w:rsidR="00671271" w:rsidRPr="00671271" w:rsidRDefault="00622914" w:rsidP="00671271">
      <w:pPr>
        <w:rPr>
          <w:lang w:val="da-DK"/>
        </w:rPr>
      </w:pPr>
      <w:r>
        <w:rPr>
          <w:lang w:val="da-DK"/>
        </w:rPr>
        <w:t>A</w:t>
      </w:r>
      <w:r w:rsidR="00671271">
        <w:rPr>
          <w:lang w:val="da-DK"/>
        </w:rPr>
        <w:t xml:space="preserve"> </w:t>
      </w:r>
      <w:r w:rsidR="00013D9E">
        <w:rPr>
          <w:lang w:val="da-DK"/>
        </w:rPr>
        <w:t xml:space="preserve">more </w:t>
      </w:r>
      <w:r w:rsidR="00671271">
        <w:rPr>
          <w:lang w:val="da-DK"/>
        </w:rPr>
        <w:t>detailed explanation of how the system function</w:t>
      </w:r>
      <w:r>
        <w:rPr>
          <w:lang w:val="da-DK"/>
        </w:rPr>
        <w:t>s</w:t>
      </w:r>
      <w:r w:rsidR="00671271">
        <w:rPr>
          <w:lang w:val="da-DK"/>
        </w:rPr>
        <w:t xml:space="preserve"> including information on service and layer basis.</w:t>
      </w:r>
    </w:p>
    <w:p w14:paraId="0C31A0F9" w14:textId="79E068B8" w:rsidR="0046674D" w:rsidRDefault="00DB6FEB" w:rsidP="00F01E0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6E0CF5E3" wp14:editId="0241F004">
            <wp:extent cx="5725160" cy="550672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550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82C4" w14:textId="43300762" w:rsidR="00F01E0C" w:rsidRPr="00F01E0C" w:rsidRDefault="0046674D" w:rsidP="00BE2F49">
      <w:pPr>
        <w:pStyle w:val="Heading2"/>
        <w:rPr>
          <w:rFonts w:asciiTheme="minorHAnsi" w:eastAsiaTheme="minorEastAsia" w:hAnsiTheme="minorHAnsi" w:cstheme="minorBidi"/>
          <w:color w:val="auto"/>
          <w:sz w:val="21"/>
          <w:szCs w:val="21"/>
          <w:lang w:val="da-DK"/>
        </w:rPr>
      </w:pPr>
      <w:r>
        <w:rPr>
          <w:lang w:val="da-DK"/>
        </w:rPr>
        <w:br w:type="page"/>
      </w:r>
    </w:p>
    <w:p w14:paraId="35B92D6D" w14:textId="77777777" w:rsidR="00BE2F49" w:rsidRDefault="00BE2F49" w:rsidP="00BE2F49">
      <w:pPr>
        <w:pStyle w:val="Heading1"/>
        <w:rPr>
          <w:lang w:val="da-DK"/>
        </w:rPr>
      </w:pPr>
      <w:bookmarkStart w:id="9" w:name="_Toc60511553"/>
      <w:r>
        <w:rPr>
          <w:lang w:val="da-DK"/>
        </w:rPr>
        <w:lastRenderedPageBreak/>
        <w:t>Design diagrams</w:t>
      </w:r>
      <w:bookmarkEnd w:id="9"/>
    </w:p>
    <w:p w14:paraId="1C1081FF" w14:textId="793279CB" w:rsidR="00BE2F49" w:rsidRDefault="00BE2F49" w:rsidP="00BE2F49">
      <w:pPr>
        <w:pStyle w:val="Heading2"/>
        <w:rPr>
          <w:lang w:val="da-DK"/>
        </w:rPr>
      </w:pPr>
      <w:bookmarkStart w:id="10" w:name="_Toc60511554"/>
      <w:r>
        <w:rPr>
          <w:lang w:val="da-DK"/>
        </w:rPr>
        <w:t>3 layered architecture</w:t>
      </w:r>
      <w:bookmarkEnd w:id="10"/>
    </w:p>
    <w:p w14:paraId="20775E41" w14:textId="3F3CA8E2" w:rsidR="00013D9E" w:rsidRPr="00013D9E" w:rsidRDefault="00013D9E" w:rsidP="00013D9E">
      <w:pPr>
        <w:rPr>
          <w:lang w:val="da-DK"/>
        </w:rPr>
      </w:pPr>
      <w:r>
        <w:rPr>
          <w:lang w:val="da-DK"/>
        </w:rPr>
        <w:t xml:space="preserve">An illustration of the </w:t>
      </w:r>
      <w:r w:rsidR="00815FAB">
        <w:rPr>
          <w:lang w:val="da-DK"/>
        </w:rPr>
        <w:t>3 layered architecture presentation, domain</w:t>
      </w:r>
      <w:r w:rsidR="0098642B">
        <w:rPr>
          <w:lang w:val="da-DK"/>
        </w:rPr>
        <w:t>,</w:t>
      </w:r>
      <w:r w:rsidR="00815FAB">
        <w:rPr>
          <w:lang w:val="da-DK"/>
        </w:rPr>
        <w:t xml:space="preserve"> and persistence and how interfaces act as middlemen between layers.</w:t>
      </w:r>
    </w:p>
    <w:p w14:paraId="4057CD7B" w14:textId="77777777" w:rsidR="00BE2F4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182CDE7" wp14:editId="3221D735">
            <wp:extent cx="2688609" cy="25542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9" cy="258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06867" w14:textId="163F2156" w:rsidR="00BE2F49" w:rsidRDefault="00BE2F49" w:rsidP="00BE2F49">
      <w:pPr>
        <w:pStyle w:val="Heading2"/>
        <w:rPr>
          <w:lang w:val="da-DK"/>
        </w:rPr>
      </w:pPr>
      <w:bookmarkStart w:id="11" w:name="_Toc60511555"/>
      <w:r>
        <w:rPr>
          <w:lang w:val="da-DK"/>
        </w:rPr>
        <w:t>Wrap and Expression</w:t>
      </w:r>
      <w:bookmarkEnd w:id="11"/>
    </w:p>
    <w:p w14:paraId="0EEE9B70" w14:textId="5C08D12F" w:rsidR="00815FAB" w:rsidRPr="00815FAB" w:rsidRDefault="007F00CD" w:rsidP="00815FAB">
      <w:pPr>
        <w:rPr>
          <w:lang w:val="da-DK"/>
        </w:rPr>
      </w:pPr>
      <w:r>
        <w:rPr>
          <w:lang w:val="da-DK"/>
        </w:rPr>
        <w:t>A diagram explaining the design of the Wrap object.</w:t>
      </w:r>
    </w:p>
    <w:p w14:paraId="311E6144" w14:textId="37D747DF" w:rsidR="0046674D" w:rsidRDefault="00BE2F49" w:rsidP="00BE2F49">
      <w:pPr>
        <w:jc w:val="center"/>
        <w:rPr>
          <w:rFonts w:asciiTheme="majorHAnsi" w:eastAsiaTheme="majorEastAsia" w:hAnsiTheme="majorHAnsi" w:cstheme="majorBidi"/>
          <w:color w:val="538135" w:themeColor="accent6" w:themeShade="BF"/>
          <w:sz w:val="28"/>
          <w:szCs w:val="28"/>
          <w:lang w:val="da-DK"/>
        </w:rPr>
      </w:pPr>
      <w:r>
        <w:rPr>
          <w:noProof/>
          <w:lang w:val="da-DK"/>
        </w:rPr>
        <w:drawing>
          <wp:inline distT="0" distB="0" distL="0" distR="0" wp14:anchorId="782DAA3E" wp14:editId="0AE90A42">
            <wp:extent cx="3108960" cy="42646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208" cy="4278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D04AF" w14:textId="77777777" w:rsidR="00BE2F49" w:rsidRDefault="00BE2F49" w:rsidP="00BE2F49">
      <w:pPr>
        <w:jc w:val="center"/>
        <w:rPr>
          <w:rFonts w:asciiTheme="majorHAnsi" w:eastAsiaTheme="majorEastAsia" w:hAnsiTheme="majorHAnsi" w:cstheme="majorBidi"/>
          <w:color w:val="538135" w:themeColor="accent6" w:themeShade="BF"/>
          <w:sz w:val="28"/>
          <w:szCs w:val="28"/>
          <w:lang w:val="da-DK"/>
        </w:rPr>
      </w:pPr>
    </w:p>
    <w:p w14:paraId="27E80EF2" w14:textId="594DDF06" w:rsidR="00BE2F49" w:rsidRDefault="00BE2F49" w:rsidP="00BE2F49">
      <w:pPr>
        <w:pStyle w:val="Heading2"/>
        <w:rPr>
          <w:lang w:val="da-DK"/>
        </w:rPr>
      </w:pPr>
      <w:bookmarkStart w:id="12" w:name="_Toc60511556"/>
      <w:r>
        <w:rPr>
          <w:lang w:val="da-DK"/>
        </w:rPr>
        <w:t>Overview of Monitor pattern</w:t>
      </w:r>
      <w:bookmarkEnd w:id="12"/>
    </w:p>
    <w:p w14:paraId="1B71D90D" w14:textId="0A107846" w:rsidR="007F00CD" w:rsidRPr="007F00CD" w:rsidRDefault="007F00CD" w:rsidP="007F00CD">
      <w:pPr>
        <w:rPr>
          <w:lang w:val="da-DK"/>
        </w:rPr>
      </w:pPr>
      <w:r>
        <w:rPr>
          <w:lang w:val="da-DK"/>
        </w:rPr>
        <w:t>A possible design of the monitor pattern.</w:t>
      </w:r>
    </w:p>
    <w:p w14:paraId="0C9221C6" w14:textId="7EFCC2B0" w:rsidR="00BE2F4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6ABA9D6F" wp14:editId="14368D42">
            <wp:extent cx="4940490" cy="307410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953" cy="307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5ADBD" w14:textId="7D63F489" w:rsidR="00BE2F49" w:rsidRDefault="00BE2F49" w:rsidP="00BE2F49">
      <w:pPr>
        <w:pStyle w:val="Heading2"/>
        <w:rPr>
          <w:lang w:val="da-DK"/>
        </w:rPr>
      </w:pPr>
      <w:bookmarkStart w:id="13" w:name="_Toc60511557"/>
      <w:r>
        <w:rPr>
          <w:lang w:val="da-DK"/>
        </w:rPr>
        <w:t>H</w:t>
      </w:r>
      <w:r w:rsidR="00497C39">
        <w:rPr>
          <w:lang w:val="da-DK"/>
        </w:rPr>
        <w:t>TTP</w:t>
      </w:r>
      <w:r>
        <w:rPr>
          <w:lang w:val="da-DK"/>
        </w:rPr>
        <w:t xml:space="preserve"> service</w:t>
      </w:r>
      <w:bookmarkEnd w:id="13"/>
    </w:p>
    <w:p w14:paraId="7AE64217" w14:textId="6A292C79" w:rsidR="007F00CD" w:rsidRPr="007F00CD" w:rsidRDefault="007F00CD" w:rsidP="007F00CD">
      <w:pPr>
        <w:rPr>
          <w:lang w:val="da-DK"/>
        </w:rPr>
      </w:pPr>
      <w:r>
        <w:rPr>
          <w:lang w:val="da-DK"/>
        </w:rPr>
        <w:t>A detailed explanation of the HTTP service design.</w:t>
      </w:r>
    </w:p>
    <w:p w14:paraId="2E86F803" w14:textId="20DBA08F" w:rsidR="00BE2F4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0AE56874" wp14:editId="1DE4EA0F">
            <wp:extent cx="3377821" cy="3846256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758" cy="3866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178EC" w14:textId="47DDE6F3" w:rsidR="00D621E5" w:rsidRDefault="00D621E5" w:rsidP="00D621E5">
      <w:pPr>
        <w:pStyle w:val="Heading2"/>
        <w:rPr>
          <w:lang w:val="da-DK"/>
        </w:rPr>
      </w:pPr>
      <w:bookmarkStart w:id="14" w:name="_Toc60511558"/>
      <w:r>
        <w:rPr>
          <w:lang w:val="da-DK"/>
        </w:rPr>
        <w:lastRenderedPageBreak/>
        <w:t>VipNode</w:t>
      </w:r>
      <w:bookmarkEnd w:id="14"/>
    </w:p>
    <w:p w14:paraId="26F1CEE5" w14:textId="53AAA4BF" w:rsidR="00C606CE" w:rsidRPr="00C606CE" w:rsidRDefault="00C606CE" w:rsidP="00C606CE">
      <w:pPr>
        <w:rPr>
          <w:lang w:val="da-DK"/>
        </w:rPr>
      </w:pPr>
      <w:r>
        <w:rPr>
          <w:lang w:val="da-DK"/>
        </w:rPr>
        <w:t>A detailed explanation of the VipNetwork and VipNode’s design and relationship with Session.</w:t>
      </w:r>
    </w:p>
    <w:p w14:paraId="41C5E335" w14:textId="65E6C034" w:rsidR="00BE2F49" w:rsidRDefault="00D621E5" w:rsidP="00540E8F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126197EB" wp14:editId="69468F93">
            <wp:extent cx="2822713" cy="2106078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765" cy="215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663D2" w14:textId="547F04E8" w:rsidR="00BE2F49" w:rsidRDefault="00BE2F49" w:rsidP="00BE2F49">
      <w:pPr>
        <w:pStyle w:val="Heading2"/>
        <w:rPr>
          <w:lang w:val="da-DK"/>
        </w:rPr>
      </w:pPr>
      <w:bookmarkStart w:id="15" w:name="_Toc60511559"/>
      <w:r>
        <w:rPr>
          <w:lang w:val="da-DK"/>
        </w:rPr>
        <w:t>Internal Network located on Session</w:t>
      </w:r>
      <w:bookmarkEnd w:id="15"/>
    </w:p>
    <w:p w14:paraId="27EC2A19" w14:textId="60137AE8" w:rsidR="00C606CE" w:rsidRPr="00C606CE" w:rsidRDefault="00C606CE" w:rsidP="00C606CE">
      <w:pPr>
        <w:rPr>
          <w:lang w:val="da-DK"/>
        </w:rPr>
      </w:pPr>
      <w:r>
        <w:rPr>
          <w:lang w:val="da-DK"/>
        </w:rPr>
        <w:t xml:space="preserve">Another </w:t>
      </w:r>
      <w:r w:rsidR="0013780A">
        <w:rPr>
          <w:lang w:val="da-DK"/>
        </w:rPr>
        <w:t>illustration of the Internal Network that currently lives on the Session service.</w:t>
      </w:r>
    </w:p>
    <w:p w14:paraId="70594DB4" w14:textId="4DAF13B9" w:rsidR="00BE2F4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0BD5DFF7" wp14:editId="4A335DC8">
            <wp:extent cx="2456953" cy="2611821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0" cy="267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6E123" w14:textId="665F07DF" w:rsidR="00BE2F49" w:rsidRDefault="00BE2F49" w:rsidP="00BE2F49">
      <w:pPr>
        <w:pStyle w:val="Heading2"/>
        <w:rPr>
          <w:lang w:val="da-DK"/>
        </w:rPr>
      </w:pPr>
      <w:bookmarkStart w:id="16" w:name="_Toc60511560"/>
      <w:r>
        <w:rPr>
          <w:lang w:val="da-DK"/>
        </w:rPr>
        <w:t>Internal Network Application Layer</w:t>
      </w:r>
      <w:bookmarkEnd w:id="16"/>
    </w:p>
    <w:p w14:paraId="66BDDDEF" w14:textId="136C2C4A" w:rsidR="0013780A" w:rsidRPr="0013780A" w:rsidRDefault="0013780A" w:rsidP="0013780A">
      <w:pPr>
        <w:rPr>
          <w:lang w:val="da-DK"/>
        </w:rPr>
      </w:pPr>
      <w:r>
        <w:rPr>
          <w:lang w:val="da-DK"/>
        </w:rPr>
        <w:t>A potential design for the application layer when lower layers are also implemented.</w:t>
      </w:r>
    </w:p>
    <w:p w14:paraId="3163EF7B" w14:textId="4E36C48D" w:rsidR="00BE2F49" w:rsidRPr="00D621E5" w:rsidRDefault="00BE2F49" w:rsidP="00D621E5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71167B51" wp14:editId="0EBD3A53">
            <wp:extent cx="3116911" cy="2082204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095" cy="2132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A3F79" w14:textId="3195DDAD" w:rsidR="009E7859" w:rsidRDefault="00F01E0C" w:rsidP="009E7859">
      <w:pPr>
        <w:pStyle w:val="Heading1"/>
        <w:rPr>
          <w:lang w:val="da-DK"/>
        </w:rPr>
      </w:pPr>
      <w:bookmarkStart w:id="17" w:name="_Toc60511561"/>
      <w:r>
        <w:rPr>
          <w:lang w:val="da-DK"/>
        </w:rPr>
        <w:lastRenderedPageBreak/>
        <w:t>Implementation diagrams</w:t>
      </w:r>
      <w:bookmarkEnd w:id="17"/>
    </w:p>
    <w:p w14:paraId="5E4AC08F" w14:textId="6AA51201" w:rsidR="0013780A" w:rsidRDefault="0046674D" w:rsidP="0013780A">
      <w:pPr>
        <w:pStyle w:val="Heading2"/>
        <w:rPr>
          <w:lang w:val="da-DK"/>
        </w:rPr>
      </w:pPr>
      <w:bookmarkStart w:id="18" w:name="_Toc60511562"/>
      <w:r>
        <w:rPr>
          <w:lang w:val="da-DK"/>
        </w:rPr>
        <w:t>Client</w:t>
      </w:r>
      <w:bookmarkEnd w:id="18"/>
    </w:p>
    <w:p w14:paraId="59B093DE" w14:textId="018C645C" w:rsidR="0013780A" w:rsidRPr="0013780A" w:rsidRDefault="002D5606" w:rsidP="0013780A">
      <w:pPr>
        <w:rPr>
          <w:lang w:val="da-DK"/>
        </w:rPr>
      </w:pPr>
      <w:r>
        <w:rPr>
          <w:lang w:val="da-DK"/>
        </w:rPr>
        <w:t xml:space="preserve">A full class diagram of the Client, some naming is outdated </w:t>
      </w:r>
      <w:r w:rsidR="0013780A">
        <w:rPr>
          <w:lang w:val="da-DK"/>
        </w:rPr>
        <w:t>(Zoom in for details).</w:t>
      </w:r>
    </w:p>
    <w:p w14:paraId="727142DD" w14:textId="77777777" w:rsidR="0046674D" w:rsidRDefault="0046674D" w:rsidP="0046674D">
      <w:pPr>
        <w:rPr>
          <w:lang w:val="da-DK"/>
        </w:rPr>
      </w:pPr>
      <w:r>
        <w:rPr>
          <w:noProof/>
          <w:lang w:val="da-DK"/>
        </w:rPr>
        <w:drawing>
          <wp:anchor distT="0" distB="0" distL="114300" distR="114300" simplePos="0" relativeHeight="251661312" behindDoc="1" locked="0" layoutInCell="1" allowOverlap="1" wp14:anchorId="0B06990F" wp14:editId="61575683">
            <wp:simplePos x="0" y="0"/>
            <wp:positionH relativeFrom="margin">
              <wp:posOffset>667385</wp:posOffset>
            </wp:positionH>
            <wp:positionV relativeFrom="paragraph">
              <wp:posOffset>7620</wp:posOffset>
            </wp:positionV>
            <wp:extent cx="4260215" cy="7823835"/>
            <wp:effectExtent l="0" t="0" r="6985" b="5715"/>
            <wp:wrapTight wrapText="bothSides">
              <wp:wrapPolygon edited="0">
                <wp:start x="0" y="0"/>
                <wp:lineTo x="0" y="21563"/>
                <wp:lineTo x="21539" y="21563"/>
                <wp:lineTo x="2153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64"/>
                    <a:stretch/>
                  </pic:blipFill>
                  <pic:spPr bwMode="auto">
                    <a:xfrm>
                      <a:off x="0" y="0"/>
                      <a:ext cx="4260215" cy="782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78B87" w14:textId="4347EE3C" w:rsidR="00144466" w:rsidRDefault="0046674D" w:rsidP="00BE2F49">
      <w:pPr>
        <w:rPr>
          <w:lang w:val="da-DK"/>
        </w:rPr>
      </w:pPr>
      <w:r>
        <w:rPr>
          <w:lang w:val="da-DK"/>
        </w:rPr>
        <w:br w:type="page"/>
      </w:r>
    </w:p>
    <w:p w14:paraId="7B129772" w14:textId="6D2DE481" w:rsidR="00BE2F49" w:rsidRDefault="00BE2F49" w:rsidP="00BE2F49">
      <w:pPr>
        <w:pStyle w:val="Heading2"/>
        <w:rPr>
          <w:lang w:val="da-DK"/>
        </w:rPr>
      </w:pPr>
      <w:bookmarkStart w:id="19" w:name="_Toc60511563"/>
      <w:r>
        <w:rPr>
          <w:lang w:val="da-DK"/>
        </w:rPr>
        <w:lastRenderedPageBreak/>
        <w:t>Expression and Wrap</w:t>
      </w:r>
      <w:bookmarkEnd w:id="19"/>
    </w:p>
    <w:p w14:paraId="14A4118B" w14:textId="09CD1C24" w:rsidR="00A24889" w:rsidRPr="00A24889" w:rsidRDefault="00A24889" w:rsidP="00A24889">
      <w:pPr>
        <w:rPr>
          <w:lang w:val="da-DK"/>
        </w:rPr>
      </w:pPr>
      <w:r>
        <w:rPr>
          <w:lang w:val="da-DK"/>
        </w:rPr>
        <w:t xml:space="preserve">A class diagram explaining the </w:t>
      </w:r>
      <w:r w:rsidR="00C24871">
        <w:rPr>
          <w:lang w:val="da-DK"/>
        </w:rPr>
        <w:t>Wrap in further detail.</w:t>
      </w:r>
    </w:p>
    <w:p w14:paraId="1348F6B0" w14:textId="77777777" w:rsidR="00BE2F4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77F4BF42" wp14:editId="2DAA7245">
            <wp:extent cx="3371353" cy="3802122"/>
            <wp:effectExtent l="0" t="0" r="63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417" cy="3851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C8498" w14:textId="13920DD5" w:rsidR="00BE2F49" w:rsidRDefault="00BE2F49" w:rsidP="00BE2F49">
      <w:pPr>
        <w:pStyle w:val="Heading2"/>
        <w:rPr>
          <w:lang w:val="da-DK"/>
        </w:rPr>
      </w:pPr>
      <w:bookmarkStart w:id="20" w:name="_Toc60511564"/>
      <w:r>
        <w:rPr>
          <w:lang w:val="da-DK"/>
        </w:rPr>
        <w:t>Network Configuration</w:t>
      </w:r>
      <w:bookmarkEnd w:id="20"/>
    </w:p>
    <w:p w14:paraId="65296EA2" w14:textId="210173AA" w:rsidR="00C24871" w:rsidRPr="00C24871" w:rsidRDefault="00C24871" w:rsidP="00C24871">
      <w:pPr>
        <w:rPr>
          <w:lang w:val="da-DK"/>
        </w:rPr>
      </w:pPr>
      <w:r>
        <w:rPr>
          <w:lang w:val="da-DK"/>
        </w:rPr>
        <w:t xml:space="preserve">A </w:t>
      </w:r>
      <w:r w:rsidR="0020261B">
        <w:rPr>
          <w:lang w:val="da-DK"/>
        </w:rPr>
        <w:t>mix of design and class diagram that illustrates the Configurator for a NetworkConfiguration.</w:t>
      </w:r>
    </w:p>
    <w:p w14:paraId="1B8C7CAB" w14:textId="5149A73D" w:rsidR="00B832F9" w:rsidRDefault="00BE2F49" w:rsidP="00BE2F49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36E2BEA2" wp14:editId="4831A166">
            <wp:extent cx="2878372" cy="369680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617" cy="373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78190" w14:textId="185FC436" w:rsidR="007C63B8" w:rsidRDefault="007C63B8" w:rsidP="007C63B8">
      <w:pPr>
        <w:pStyle w:val="Heading1"/>
        <w:rPr>
          <w:rFonts w:eastAsiaTheme="minorEastAsia"/>
          <w:lang w:val="da-DK"/>
        </w:rPr>
      </w:pPr>
      <w:bookmarkStart w:id="21" w:name="_Toc60511565"/>
      <w:r>
        <w:rPr>
          <w:rFonts w:eastAsiaTheme="minorEastAsia"/>
          <w:lang w:val="da-DK"/>
        </w:rPr>
        <w:lastRenderedPageBreak/>
        <w:t>Use case diagrams</w:t>
      </w:r>
      <w:bookmarkEnd w:id="21"/>
    </w:p>
    <w:p w14:paraId="2CF70D42" w14:textId="4FBF0E62" w:rsidR="007C63B8" w:rsidRDefault="007C63B8" w:rsidP="007C63B8">
      <w:pPr>
        <w:pStyle w:val="Heading2"/>
        <w:rPr>
          <w:lang w:val="da-DK"/>
        </w:rPr>
      </w:pPr>
      <w:bookmarkStart w:id="22" w:name="_Toc60511566"/>
      <w:r>
        <w:rPr>
          <w:lang w:val="da-DK"/>
        </w:rPr>
        <w:t>Common users</w:t>
      </w:r>
      <w:bookmarkEnd w:id="22"/>
    </w:p>
    <w:p w14:paraId="6F97A655" w14:textId="7EA91C75" w:rsidR="0020261B" w:rsidRPr="0020261B" w:rsidRDefault="00535274" w:rsidP="0020261B">
      <w:pPr>
        <w:rPr>
          <w:lang w:val="da-DK"/>
        </w:rPr>
      </w:pPr>
      <w:r>
        <w:rPr>
          <w:lang w:val="da-DK"/>
        </w:rPr>
        <w:t>Discovered</w:t>
      </w:r>
      <w:r w:rsidR="0020261B">
        <w:rPr>
          <w:lang w:val="da-DK"/>
        </w:rPr>
        <w:t xml:space="preserve"> use cases for Common users </w:t>
      </w:r>
      <w:r>
        <w:rPr>
          <w:lang w:val="da-DK"/>
        </w:rPr>
        <w:t xml:space="preserve">with arrows to illustrate </w:t>
      </w:r>
      <w:r w:rsidR="00497C39">
        <w:rPr>
          <w:lang w:val="da-DK"/>
        </w:rPr>
        <w:t xml:space="preserve">the </w:t>
      </w:r>
      <w:r>
        <w:rPr>
          <w:lang w:val="da-DK"/>
        </w:rPr>
        <w:t>area of interests and to group functionality.</w:t>
      </w:r>
    </w:p>
    <w:p w14:paraId="4FD5DE5D" w14:textId="759A7F0C" w:rsidR="007C63B8" w:rsidRDefault="009C7F03" w:rsidP="009C7F03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1AFC180C" wp14:editId="10F3D762">
            <wp:extent cx="6112408" cy="670895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83" cy="671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8F542" w14:textId="3D20A2B7" w:rsidR="009C7F03" w:rsidRDefault="009C7F03">
      <w:pPr>
        <w:rPr>
          <w:lang w:val="da-DK"/>
        </w:rPr>
      </w:pPr>
      <w:r>
        <w:rPr>
          <w:lang w:val="da-DK"/>
        </w:rPr>
        <w:br w:type="page"/>
      </w:r>
    </w:p>
    <w:p w14:paraId="52A26D56" w14:textId="4811CEC5" w:rsidR="00642A8C" w:rsidRDefault="00642A8C" w:rsidP="00711CA5">
      <w:pPr>
        <w:pStyle w:val="Heading2"/>
        <w:rPr>
          <w:lang w:val="da-DK"/>
        </w:rPr>
      </w:pPr>
      <w:bookmarkStart w:id="23" w:name="_Toc60511567"/>
      <w:r>
        <w:rPr>
          <w:lang w:val="da-DK"/>
        </w:rPr>
        <w:lastRenderedPageBreak/>
        <w:t>Teacher</w:t>
      </w:r>
      <w:bookmarkEnd w:id="23"/>
    </w:p>
    <w:p w14:paraId="6E363A46" w14:textId="5A5E757A" w:rsidR="00642A8C" w:rsidRPr="00642A8C" w:rsidRDefault="00642A8C" w:rsidP="00642A8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82FD97B" wp14:editId="75E93D5E">
            <wp:extent cx="5343285" cy="4299045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514" cy="430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6C86A" w14:textId="793DCB05" w:rsidR="00711CA5" w:rsidRPr="00711CA5" w:rsidRDefault="00711CA5" w:rsidP="00711CA5">
      <w:pPr>
        <w:pStyle w:val="Heading2"/>
        <w:rPr>
          <w:lang w:val="da-DK"/>
        </w:rPr>
      </w:pPr>
      <w:bookmarkStart w:id="24" w:name="_Toc60511568"/>
      <w:r>
        <w:rPr>
          <w:lang w:val="da-DK"/>
        </w:rPr>
        <w:t>Time, Student, Project, Developer</w:t>
      </w:r>
      <w:bookmarkEnd w:id="24"/>
    </w:p>
    <w:p w14:paraId="280F1382" w14:textId="2A5AD7C5" w:rsidR="009C7F03" w:rsidRDefault="00711CA5" w:rsidP="00540E8F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2E1980E" wp14:editId="531FFB58">
            <wp:extent cx="5097439" cy="3698687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854" cy="3711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46E30" w14:textId="77777777" w:rsidR="00711CA5" w:rsidRPr="00711CA5" w:rsidRDefault="00711CA5" w:rsidP="00711CA5">
      <w:pPr>
        <w:rPr>
          <w:lang w:val="da-DK"/>
        </w:rPr>
      </w:pPr>
    </w:p>
    <w:p w14:paraId="56143DBE" w14:textId="13CCA69E" w:rsidR="007F21C4" w:rsidRDefault="007F21C4" w:rsidP="007F21C4">
      <w:pPr>
        <w:pStyle w:val="Heading1"/>
        <w:rPr>
          <w:lang w:val="da-DK"/>
        </w:rPr>
      </w:pPr>
      <w:bookmarkStart w:id="25" w:name="_Toc60511569"/>
      <w:r>
        <w:rPr>
          <w:lang w:val="da-DK"/>
        </w:rPr>
        <w:t>Sequence diagrams</w:t>
      </w:r>
      <w:bookmarkEnd w:id="25"/>
    </w:p>
    <w:p w14:paraId="2D20ADC0" w14:textId="2037EBAE" w:rsidR="0092066E" w:rsidRDefault="0092066E" w:rsidP="0092066E">
      <w:pPr>
        <w:pStyle w:val="Heading2"/>
        <w:rPr>
          <w:lang w:val="da-DK"/>
        </w:rPr>
      </w:pPr>
      <w:bookmarkStart w:id="26" w:name="_Toc60511570"/>
      <w:r>
        <w:rPr>
          <w:lang w:val="da-DK"/>
        </w:rPr>
        <w:t>Use case: sendData</w:t>
      </w:r>
      <w:bookmarkEnd w:id="26"/>
    </w:p>
    <w:p w14:paraId="1C593666" w14:textId="41A346BB" w:rsidR="00535274" w:rsidRPr="00535274" w:rsidRDefault="00535274" w:rsidP="00535274">
      <w:pPr>
        <w:rPr>
          <w:lang w:val="da-DK"/>
        </w:rPr>
      </w:pPr>
      <w:r>
        <w:rPr>
          <w:lang w:val="da-DK"/>
        </w:rPr>
        <w:t>A sequence diagram showing the flow of the use case for sending data through the VIP as a user.</w:t>
      </w:r>
    </w:p>
    <w:p w14:paraId="234C6EC9" w14:textId="61BA3EA3" w:rsidR="0092066E" w:rsidRPr="0092066E" w:rsidRDefault="0092066E" w:rsidP="0092066E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08305F99" wp14:editId="4C7FC9EF">
            <wp:extent cx="5979129" cy="2190466"/>
            <wp:effectExtent l="0" t="0" r="3175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9277" cy="2201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1AF2A" w14:textId="2FDD5065" w:rsidR="003971A9" w:rsidRDefault="003971A9" w:rsidP="003971A9">
      <w:pPr>
        <w:pStyle w:val="Heading2"/>
        <w:rPr>
          <w:lang w:val="da-DK"/>
        </w:rPr>
      </w:pPr>
      <w:bookmarkStart w:id="27" w:name="_Toc60511571"/>
      <w:r>
        <w:rPr>
          <w:lang w:val="da-DK"/>
        </w:rPr>
        <w:t>Connecting to server</w:t>
      </w:r>
      <w:bookmarkEnd w:id="27"/>
    </w:p>
    <w:p w14:paraId="58621213" w14:textId="1E94A81C" w:rsidR="00535274" w:rsidRPr="00535274" w:rsidRDefault="00535274" w:rsidP="00535274">
      <w:pPr>
        <w:rPr>
          <w:lang w:val="da-DK"/>
        </w:rPr>
      </w:pPr>
      <w:r>
        <w:rPr>
          <w:lang w:val="da-DK"/>
        </w:rPr>
        <w:t xml:space="preserve">A sequence diagram illustrating the </w:t>
      </w:r>
      <w:r w:rsidR="00A6762A">
        <w:rPr>
          <w:lang w:val="da-DK"/>
        </w:rPr>
        <w:t>necessary flow when a client creates a new connection and overtakes a node.</w:t>
      </w:r>
    </w:p>
    <w:p w14:paraId="27CEE32C" w14:textId="77777777" w:rsidR="00C2068B" w:rsidRDefault="00250DEA" w:rsidP="00C2068B">
      <w:pPr>
        <w:jc w:val="center"/>
        <w:rPr>
          <w:lang w:val="da-DK"/>
        </w:rPr>
      </w:pPr>
      <w:r>
        <w:rPr>
          <w:noProof/>
        </w:rPr>
        <w:drawing>
          <wp:inline distT="0" distB="0" distL="0" distR="0" wp14:anchorId="3F1CD414" wp14:editId="0FE70DA1">
            <wp:extent cx="5984543" cy="30672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459" cy="30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93BF2" w14:textId="77777777" w:rsidR="00C2068B" w:rsidRDefault="00C2068B">
      <w:pPr>
        <w:rPr>
          <w:lang w:val="da-DK"/>
        </w:rPr>
      </w:pPr>
      <w:r>
        <w:rPr>
          <w:lang w:val="da-DK"/>
        </w:rPr>
        <w:br w:type="page"/>
      </w:r>
    </w:p>
    <w:p w14:paraId="09047D21" w14:textId="0E124E13" w:rsidR="00615013" w:rsidRDefault="00615013" w:rsidP="00C2068B">
      <w:pPr>
        <w:pStyle w:val="Heading1"/>
        <w:rPr>
          <w:lang w:val="da-DK"/>
        </w:rPr>
      </w:pPr>
      <w:bookmarkStart w:id="28" w:name="_Toc60511572"/>
      <w:r>
        <w:rPr>
          <w:lang w:val="da-DK"/>
        </w:rPr>
        <w:lastRenderedPageBreak/>
        <w:t>Other diagrams</w:t>
      </w:r>
      <w:bookmarkEnd w:id="28"/>
    </w:p>
    <w:p w14:paraId="6F49F34F" w14:textId="48020F71" w:rsidR="0087164C" w:rsidRDefault="0087164C" w:rsidP="0087164C">
      <w:pPr>
        <w:pStyle w:val="Heading2"/>
        <w:rPr>
          <w:lang w:val="da-DK"/>
        </w:rPr>
      </w:pPr>
      <w:bookmarkStart w:id="29" w:name="_Toc60511573"/>
      <w:r>
        <w:rPr>
          <w:lang w:val="da-DK"/>
        </w:rPr>
        <w:t>Visual</w:t>
      </w:r>
      <w:bookmarkEnd w:id="29"/>
    </w:p>
    <w:p w14:paraId="121730A7" w14:textId="10061391" w:rsidR="00A6762A" w:rsidRPr="00A6762A" w:rsidRDefault="00A6762A" w:rsidP="00A6762A">
      <w:pPr>
        <w:rPr>
          <w:lang w:val="da-DK"/>
        </w:rPr>
      </w:pPr>
      <w:r>
        <w:rPr>
          <w:lang w:val="da-DK"/>
        </w:rPr>
        <w:t xml:space="preserve">A simple diagram </w:t>
      </w:r>
      <w:r w:rsidR="00954DD3">
        <w:rPr>
          <w:lang w:val="da-DK"/>
        </w:rPr>
        <w:t xml:space="preserve">is </w:t>
      </w:r>
      <w:r>
        <w:rPr>
          <w:lang w:val="da-DK"/>
        </w:rPr>
        <w:t xml:space="preserve">made to spark an interest </w:t>
      </w:r>
      <w:r w:rsidR="00954DD3">
        <w:rPr>
          <w:lang w:val="da-DK"/>
        </w:rPr>
        <w:t>in</w:t>
      </w:r>
      <w:r>
        <w:rPr>
          <w:lang w:val="da-DK"/>
        </w:rPr>
        <w:t xml:space="preserve"> the reader.</w:t>
      </w:r>
    </w:p>
    <w:p w14:paraId="47287E9F" w14:textId="7885ED4A" w:rsidR="0087164C" w:rsidRPr="0087164C" w:rsidRDefault="0087164C" w:rsidP="0087164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487F49E2" wp14:editId="6C99585E">
            <wp:extent cx="5965294" cy="2545307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376" cy="2547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3C669" w14:textId="7C41AAD5" w:rsidR="001810C5" w:rsidRDefault="001810C5" w:rsidP="001810C5">
      <w:pPr>
        <w:pStyle w:val="Heading2"/>
        <w:rPr>
          <w:lang w:val="da-DK"/>
        </w:rPr>
      </w:pPr>
      <w:bookmarkStart w:id="30" w:name="_Toc60511574"/>
      <w:r>
        <w:rPr>
          <w:lang w:val="da-DK"/>
        </w:rPr>
        <w:t>Timeline</w:t>
      </w:r>
      <w:bookmarkEnd w:id="30"/>
    </w:p>
    <w:p w14:paraId="7E43A1F7" w14:textId="130DE9CF" w:rsidR="00A6762A" w:rsidRPr="00A6762A" w:rsidRDefault="00A6762A" w:rsidP="00A6762A">
      <w:pPr>
        <w:rPr>
          <w:lang w:val="da-DK"/>
        </w:rPr>
      </w:pPr>
      <w:r>
        <w:rPr>
          <w:lang w:val="da-DK"/>
        </w:rPr>
        <w:t>A milestones diagram pointing out expected goals as a part of the original Bachelor project.</w:t>
      </w:r>
    </w:p>
    <w:p w14:paraId="421BDB6D" w14:textId="4A22E242" w:rsidR="001810C5" w:rsidRPr="00A9759D" w:rsidRDefault="001810C5" w:rsidP="00A9759D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06FF4C08" wp14:editId="5599E004">
            <wp:extent cx="5957248" cy="3599721"/>
            <wp:effectExtent l="0" t="0" r="571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450" cy="3607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28646" w14:textId="0EE72D46" w:rsidR="00C2068B" w:rsidRPr="00C2068B" w:rsidRDefault="00C2068B" w:rsidP="00C2068B">
      <w:pPr>
        <w:pStyle w:val="Heading2"/>
        <w:rPr>
          <w:lang w:val="da-DK"/>
        </w:rPr>
      </w:pPr>
      <w:bookmarkStart w:id="31" w:name="_Toc60511575"/>
      <w:r>
        <w:rPr>
          <w:lang w:val="da-DK"/>
        </w:rPr>
        <w:lastRenderedPageBreak/>
        <w:t xml:space="preserve">SRS </w:t>
      </w:r>
      <w:r w:rsidRPr="00C2068B">
        <w:t>design</w:t>
      </w:r>
      <w:bookmarkEnd w:id="31"/>
    </w:p>
    <w:p w14:paraId="73B16903" w14:textId="062A3E00" w:rsidR="00C2068B" w:rsidRDefault="00C2068B" w:rsidP="001B11E6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1A362CA6" wp14:editId="093BFC29">
            <wp:extent cx="2790968" cy="2654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731" cy="271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9D0FA" w14:textId="77777777" w:rsidR="00C2068B" w:rsidRDefault="00163BD6" w:rsidP="00C2068B">
      <w:pPr>
        <w:pStyle w:val="Heading2"/>
        <w:rPr>
          <w:lang w:val="da-DK"/>
        </w:rPr>
      </w:pPr>
      <w:bookmarkStart w:id="32" w:name="_Toc60511576"/>
      <w:r>
        <w:rPr>
          <w:lang w:val="da-DK"/>
        </w:rPr>
        <w:t>Requirements to design</w:t>
      </w:r>
      <w:bookmarkEnd w:id="32"/>
    </w:p>
    <w:p w14:paraId="0F2DE536" w14:textId="4094CEC8" w:rsidR="00531B32" w:rsidRDefault="00C2068B" w:rsidP="0087164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495B372E" wp14:editId="18423404">
            <wp:extent cx="3391469" cy="207914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374" cy="2135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D93BE" w14:textId="12383DF8" w:rsidR="000F0F29" w:rsidRDefault="000662E5" w:rsidP="000F0F29">
      <w:pPr>
        <w:pStyle w:val="Heading2"/>
        <w:rPr>
          <w:lang w:val="da-DK"/>
        </w:rPr>
      </w:pPr>
      <w:bookmarkStart w:id="33" w:name="_Toc60511577"/>
      <w:r>
        <w:rPr>
          <w:lang w:val="da-DK"/>
        </w:rPr>
        <w:t>Agile</w:t>
      </w:r>
      <w:r w:rsidR="00F42AB6">
        <w:rPr>
          <w:lang w:val="da-DK"/>
        </w:rPr>
        <w:t xml:space="preserve"> </w:t>
      </w:r>
      <w:r>
        <w:rPr>
          <w:lang w:val="da-DK"/>
        </w:rPr>
        <w:t>work</w:t>
      </w:r>
      <w:r w:rsidR="00F42AB6">
        <w:rPr>
          <w:lang w:val="da-DK"/>
        </w:rPr>
        <w:t>flow</w:t>
      </w:r>
      <w:bookmarkEnd w:id="33"/>
    </w:p>
    <w:p w14:paraId="1AD72824" w14:textId="4164EAD0" w:rsidR="001B11E6" w:rsidRDefault="000F0F29" w:rsidP="0087164C">
      <w:pPr>
        <w:jc w:val="center"/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616ADDFC" wp14:editId="4D4A0941">
            <wp:extent cx="4889952" cy="2811439"/>
            <wp:effectExtent l="0" t="0" r="635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877" cy="2830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FB192" w14:textId="17CF74AE" w:rsidR="008C222A" w:rsidRDefault="006F699C" w:rsidP="006F699C">
      <w:pPr>
        <w:pStyle w:val="Heading2"/>
        <w:rPr>
          <w:lang w:val="da-DK"/>
        </w:rPr>
      </w:pPr>
      <w:bookmarkStart w:id="34" w:name="_Toc60511578"/>
      <w:r>
        <w:rPr>
          <w:lang w:val="da-DK"/>
        </w:rPr>
        <w:lastRenderedPageBreak/>
        <w:t>Logo 1</w:t>
      </w:r>
      <w:bookmarkEnd w:id="34"/>
    </w:p>
    <w:p w14:paraId="0CBBFFD2" w14:textId="43685465" w:rsidR="00A6762A" w:rsidRPr="00A6762A" w:rsidRDefault="00A6762A" w:rsidP="00A6762A">
      <w:pPr>
        <w:rPr>
          <w:lang w:val="da-DK"/>
        </w:rPr>
      </w:pPr>
      <w:r>
        <w:rPr>
          <w:lang w:val="da-DK"/>
        </w:rPr>
        <w:t xml:space="preserve">The primary logo for the VIP. Other logos are </w:t>
      </w:r>
      <w:r w:rsidR="00E266EF">
        <w:rPr>
          <w:lang w:val="da-DK"/>
        </w:rPr>
        <w:t>optional for new features, currently only used as placeholders on GitLab to differentiate packages.</w:t>
      </w:r>
    </w:p>
    <w:p w14:paraId="247D89B9" w14:textId="1D7A1CCD" w:rsidR="00D30A81" w:rsidRDefault="008C222A" w:rsidP="00C024BF">
      <w:pPr>
        <w:rPr>
          <w:lang w:val="da-DK"/>
        </w:rPr>
      </w:pPr>
      <w:r>
        <w:rPr>
          <w:noProof/>
          <w:lang w:val="en-GB"/>
        </w:rPr>
        <w:drawing>
          <wp:inline distT="0" distB="0" distL="0" distR="0" wp14:anchorId="692C3917" wp14:editId="60970A7C">
            <wp:extent cx="1050290" cy="105029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5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E7E4B" w14:textId="5EA63008" w:rsidR="00D30A81" w:rsidRDefault="00D30A81" w:rsidP="00D30A81">
      <w:pPr>
        <w:pStyle w:val="Heading2"/>
        <w:rPr>
          <w:lang w:val="da-DK"/>
        </w:rPr>
      </w:pPr>
      <w:bookmarkStart w:id="35" w:name="_Toc60511579"/>
      <w:r>
        <w:rPr>
          <w:lang w:val="da-DK"/>
        </w:rPr>
        <w:t>Logo 2</w:t>
      </w:r>
      <w:bookmarkEnd w:id="35"/>
    </w:p>
    <w:p w14:paraId="288D9879" w14:textId="2DBE35C1" w:rsidR="00D30A81" w:rsidRDefault="008C222A" w:rsidP="00C024BF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268E445" wp14:editId="418D30B1">
            <wp:extent cx="1050290" cy="10502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5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25999" w14:textId="62722BEF" w:rsidR="00D30A81" w:rsidRDefault="00D30A81" w:rsidP="00D30A81">
      <w:pPr>
        <w:pStyle w:val="Heading2"/>
        <w:rPr>
          <w:lang w:val="da-DK"/>
        </w:rPr>
      </w:pPr>
      <w:bookmarkStart w:id="36" w:name="_Toc60511580"/>
      <w:r>
        <w:rPr>
          <w:lang w:val="da-DK"/>
        </w:rPr>
        <w:t>Logo 3</w:t>
      </w:r>
      <w:bookmarkEnd w:id="36"/>
    </w:p>
    <w:p w14:paraId="7D109B2F" w14:textId="3FDA1DF7" w:rsidR="00D30A81" w:rsidRDefault="008C222A" w:rsidP="00C024BF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DBC5B7B" wp14:editId="2E0E53DA">
            <wp:extent cx="1044053" cy="1044053"/>
            <wp:effectExtent l="0" t="0" r="381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53" cy="1044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13710" w14:textId="5B69A0B6" w:rsidR="00D30A81" w:rsidRDefault="00D30A81" w:rsidP="00D30A81">
      <w:pPr>
        <w:pStyle w:val="Heading2"/>
        <w:rPr>
          <w:lang w:val="da-DK"/>
        </w:rPr>
      </w:pPr>
      <w:bookmarkStart w:id="37" w:name="_Toc60511581"/>
      <w:r>
        <w:rPr>
          <w:lang w:val="da-DK"/>
        </w:rPr>
        <w:t>Logo 4</w:t>
      </w:r>
      <w:bookmarkEnd w:id="37"/>
    </w:p>
    <w:p w14:paraId="7E474DD1" w14:textId="652EDC43" w:rsidR="00D30A81" w:rsidRPr="00D30A81" w:rsidRDefault="008C222A" w:rsidP="00C024BF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51C4E59C" wp14:editId="09A96166">
            <wp:extent cx="1043921" cy="1043921"/>
            <wp:effectExtent l="0" t="0" r="4445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1494" cy="1081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C5D3F" w14:textId="4F1BFC9B" w:rsidR="006F699C" w:rsidRPr="006F699C" w:rsidRDefault="006F699C" w:rsidP="006F699C">
      <w:pPr>
        <w:pStyle w:val="Heading2"/>
        <w:rPr>
          <w:lang w:val="da-DK"/>
        </w:rPr>
      </w:pPr>
    </w:p>
    <w:p w14:paraId="6512C29E" w14:textId="77777777" w:rsidR="00E266EF" w:rsidRDefault="00E266EF">
      <w:pPr>
        <w:rPr>
          <w:rFonts w:asciiTheme="majorHAnsi" w:eastAsiaTheme="majorEastAsia" w:hAnsiTheme="majorHAnsi" w:cstheme="majorBidi"/>
          <w:color w:val="538135" w:themeColor="accent6" w:themeShade="BF"/>
          <w:sz w:val="40"/>
          <w:szCs w:val="40"/>
          <w:lang w:val="da-DK"/>
        </w:rPr>
      </w:pPr>
      <w:bookmarkStart w:id="38" w:name="_Toc60511582"/>
      <w:r>
        <w:rPr>
          <w:lang w:val="da-DK"/>
        </w:rPr>
        <w:br w:type="page"/>
      </w:r>
    </w:p>
    <w:p w14:paraId="303E91DE" w14:textId="44900B6A" w:rsidR="00531B32" w:rsidRDefault="00531B32" w:rsidP="00531B32">
      <w:pPr>
        <w:pStyle w:val="Heading1"/>
        <w:rPr>
          <w:lang w:val="da-DK"/>
        </w:rPr>
      </w:pPr>
      <w:r>
        <w:rPr>
          <w:lang w:val="da-DK"/>
        </w:rPr>
        <w:lastRenderedPageBreak/>
        <w:t>Outdated diagrams</w:t>
      </w:r>
      <w:bookmarkEnd w:id="38"/>
    </w:p>
    <w:p w14:paraId="5DE79D0A" w14:textId="147A6C74" w:rsidR="00531B32" w:rsidRDefault="00531B32" w:rsidP="00531B32">
      <w:pPr>
        <w:pStyle w:val="Heading2"/>
        <w:rPr>
          <w:lang w:val="da-DK"/>
        </w:rPr>
      </w:pPr>
      <w:bookmarkStart w:id="39" w:name="_Toc60511583"/>
      <w:r>
        <w:rPr>
          <w:lang w:val="da-DK"/>
        </w:rPr>
        <w:t>Logical view</w:t>
      </w:r>
      <w:bookmarkEnd w:id="39"/>
    </w:p>
    <w:p w14:paraId="379F6CBE" w14:textId="034D38FE" w:rsidR="00E266EF" w:rsidRPr="00E266EF" w:rsidRDefault="00E266EF" w:rsidP="00E266EF">
      <w:pPr>
        <w:rPr>
          <w:lang w:val="da-DK"/>
        </w:rPr>
      </w:pPr>
      <w:r>
        <w:rPr>
          <w:lang w:val="da-DK"/>
        </w:rPr>
        <w:t>The original diagram for the VIP design.</w:t>
      </w:r>
    </w:p>
    <w:p w14:paraId="43D8B563" w14:textId="7D3B5D01" w:rsidR="00615013" w:rsidRPr="00615013" w:rsidRDefault="00531B32" w:rsidP="00540E8F">
      <w:pPr>
        <w:rPr>
          <w:lang w:val="da-DK"/>
        </w:rPr>
      </w:pPr>
      <w:r>
        <w:rPr>
          <w:noProof/>
          <w:lang w:val="da-DK"/>
        </w:rPr>
        <w:drawing>
          <wp:inline distT="0" distB="0" distL="0" distR="0" wp14:anchorId="21D48574" wp14:editId="71106CD5">
            <wp:extent cx="5718175" cy="35960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59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5013" w:rsidRPr="00615013" w:rsidSect="00D837E1">
      <w:headerReference w:type="default" r:id="rId38"/>
      <w:footerReference w:type="default" r:id="rId39"/>
      <w:headerReference w:type="first" r:id="rId4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C6395" w14:textId="77777777" w:rsidR="00BE795F" w:rsidRDefault="00BE795F" w:rsidP="00D227CA">
      <w:pPr>
        <w:spacing w:after="0" w:line="240" w:lineRule="auto"/>
      </w:pPr>
      <w:r>
        <w:separator/>
      </w:r>
    </w:p>
  </w:endnote>
  <w:endnote w:type="continuationSeparator" w:id="0">
    <w:p w14:paraId="0F7C66AD" w14:textId="77777777" w:rsidR="00BE795F" w:rsidRDefault="00BE795F" w:rsidP="00D2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98077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04FC38" w14:textId="109894D9" w:rsidR="00C7664A" w:rsidRDefault="00C7664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F1567F" w14:textId="77777777" w:rsidR="00C7664A" w:rsidRDefault="00C76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95B22" w14:textId="77777777" w:rsidR="00BE795F" w:rsidRDefault="00BE795F" w:rsidP="00D227CA">
      <w:pPr>
        <w:spacing w:after="0" w:line="240" w:lineRule="auto"/>
      </w:pPr>
      <w:r>
        <w:separator/>
      </w:r>
    </w:p>
  </w:footnote>
  <w:footnote w:type="continuationSeparator" w:id="0">
    <w:p w14:paraId="4538A7C5" w14:textId="77777777" w:rsidR="00BE795F" w:rsidRDefault="00BE795F" w:rsidP="00D22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81B2E" w14:textId="331189B8" w:rsidR="00D227CA" w:rsidRDefault="006627C8">
    <w:pPr>
      <w:pStyle w:val="Header"/>
    </w:pPr>
    <w:r>
      <w:rPr>
        <w:lang w:val="da-DK"/>
      </w:rPr>
      <w:t>Sigurd Traberg Moth</w:t>
    </w:r>
    <w:r w:rsidR="00D227CA">
      <w:tab/>
    </w:r>
    <w:r w:rsidRPr="009E7859">
      <w:rPr>
        <w:i/>
        <w:iCs/>
        <w:lang w:val="da-DK"/>
      </w:rPr>
      <w:t>Virtual Internet Platform (VIP)</w:t>
    </w:r>
    <w:r w:rsidR="00D227CA">
      <w:tab/>
    </w:r>
    <w:r w:rsidR="00D227CA">
      <w:fldChar w:fldCharType="begin"/>
    </w:r>
    <w:r w:rsidR="00D227CA">
      <w:instrText xml:space="preserve"> TIME \@ "d MMMM yyyy" </w:instrText>
    </w:r>
    <w:r w:rsidR="00D227CA">
      <w:fldChar w:fldCharType="separate"/>
    </w:r>
    <w:r w:rsidR="00CC6B9F">
      <w:rPr>
        <w:noProof/>
      </w:rPr>
      <w:t>3 January 2021</w:t>
    </w:r>
    <w:r w:rsidR="00D227CA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1C6D7" w14:textId="46844C21" w:rsidR="00D837E1" w:rsidRPr="00D837E1" w:rsidRDefault="00D837E1">
    <w:pPr>
      <w:pStyle w:val="Header"/>
      <w:rPr>
        <w:lang w:val="da-DK"/>
      </w:rPr>
    </w:pPr>
    <w:r>
      <w:rPr>
        <w:lang w:val="da-DK"/>
      </w:rPr>
      <w:t>Sigurd Traberg Moth</w:t>
    </w:r>
    <w:r>
      <w:rPr>
        <w:lang w:val="da-DK"/>
      </w:rPr>
      <w:tab/>
    </w:r>
    <w:r w:rsidRPr="00D837E1">
      <w:rPr>
        <w:i/>
        <w:iCs/>
        <w:lang w:val="da-DK"/>
      </w:rPr>
      <w:t>Virtual Internet Platform (VIP)</w:t>
    </w:r>
    <w:r>
      <w:rPr>
        <w:lang w:val="da-DK"/>
      </w:rPr>
      <w:tab/>
    </w:r>
    <w:r>
      <w:rPr>
        <w:lang w:val="da-DK"/>
      </w:rPr>
      <w:fldChar w:fldCharType="begin"/>
    </w:r>
    <w:r>
      <w:rPr>
        <w:lang w:val="da-DK"/>
      </w:rPr>
      <w:instrText xml:space="preserve"> TIME \@ "d. MMMM yyyy" </w:instrText>
    </w:r>
    <w:r>
      <w:rPr>
        <w:lang w:val="da-DK"/>
      </w:rPr>
      <w:fldChar w:fldCharType="separate"/>
    </w:r>
    <w:r w:rsidR="00CC6B9F">
      <w:rPr>
        <w:noProof/>
        <w:lang w:val="da-DK"/>
      </w:rPr>
      <w:t>3. januar 2021</w:t>
    </w:r>
    <w:r>
      <w:rPr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52F87"/>
    <w:multiLevelType w:val="hybridMultilevel"/>
    <w:tmpl w:val="1E0E82C8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wNDU1NDAwMjS1MDVT0lEKTi0uzszPAykwrAUAFmoCtCwAAAA="/>
  </w:docVars>
  <w:rsids>
    <w:rsidRoot w:val="0060528D"/>
    <w:rsid w:val="00013D9E"/>
    <w:rsid w:val="000662E5"/>
    <w:rsid w:val="00091C1C"/>
    <w:rsid w:val="00097ACF"/>
    <w:rsid w:val="000C5912"/>
    <w:rsid w:val="000F0F29"/>
    <w:rsid w:val="00124FDD"/>
    <w:rsid w:val="0013780A"/>
    <w:rsid w:val="00144466"/>
    <w:rsid w:val="00152E06"/>
    <w:rsid w:val="0015394F"/>
    <w:rsid w:val="00163BD6"/>
    <w:rsid w:val="001810C5"/>
    <w:rsid w:val="001B11E6"/>
    <w:rsid w:val="001F519A"/>
    <w:rsid w:val="0020261B"/>
    <w:rsid w:val="00215344"/>
    <w:rsid w:val="00227103"/>
    <w:rsid w:val="00250DEA"/>
    <w:rsid w:val="00251BE2"/>
    <w:rsid w:val="00296665"/>
    <w:rsid w:val="002B2703"/>
    <w:rsid w:val="002D5606"/>
    <w:rsid w:val="0030086D"/>
    <w:rsid w:val="003971A9"/>
    <w:rsid w:val="003B6E5F"/>
    <w:rsid w:val="004157BA"/>
    <w:rsid w:val="0046674D"/>
    <w:rsid w:val="00497C39"/>
    <w:rsid w:val="004A6D96"/>
    <w:rsid w:val="004D2C41"/>
    <w:rsid w:val="00524943"/>
    <w:rsid w:val="00526498"/>
    <w:rsid w:val="00531B32"/>
    <w:rsid w:val="00535274"/>
    <w:rsid w:val="00540E8F"/>
    <w:rsid w:val="00544D46"/>
    <w:rsid w:val="005652DD"/>
    <w:rsid w:val="005963B2"/>
    <w:rsid w:val="005B6305"/>
    <w:rsid w:val="005C5B70"/>
    <w:rsid w:val="005E45BB"/>
    <w:rsid w:val="0060528D"/>
    <w:rsid w:val="00614097"/>
    <w:rsid w:val="00615013"/>
    <w:rsid w:val="00622914"/>
    <w:rsid w:val="00642A8C"/>
    <w:rsid w:val="006627C8"/>
    <w:rsid w:val="00671271"/>
    <w:rsid w:val="00696508"/>
    <w:rsid w:val="006C65E8"/>
    <w:rsid w:val="006C6869"/>
    <w:rsid w:val="006F699C"/>
    <w:rsid w:val="00711CA5"/>
    <w:rsid w:val="007704D9"/>
    <w:rsid w:val="00780F3B"/>
    <w:rsid w:val="007B6B72"/>
    <w:rsid w:val="007C63B8"/>
    <w:rsid w:val="007F00CD"/>
    <w:rsid w:val="007F21C4"/>
    <w:rsid w:val="00806CF7"/>
    <w:rsid w:val="00815FAB"/>
    <w:rsid w:val="00856E3E"/>
    <w:rsid w:val="0087164C"/>
    <w:rsid w:val="008C222A"/>
    <w:rsid w:val="0092066E"/>
    <w:rsid w:val="00941798"/>
    <w:rsid w:val="00954DD3"/>
    <w:rsid w:val="00956DCF"/>
    <w:rsid w:val="009801E1"/>
    <w:rsid w:val="0098642B"/>
    <w:rsid w:val="009B6517"/>
    <w:rsid w:val="009C7F03"/>
    <w:rsid w:val="009E5BE5"/>
    <w:rsid w:val="009E7859"/>
    <w:rsid w:val="00A24889"/>
    <w:rsid w:val="00A3349B"/>
    <w:rsid w:val="00A5623A"/>
    <w:rsid w:val="00A57A0E"/>
    <w:rsid w:val="00A6762A"/>
    <w:rsid w:val="00A700B6"/>
    <w:rsid w:val="00A73C86"/>
    <w:rsid w:val="00A778AB"/>
    <w:rsid w:val="00A9759D"/>
    <w:rsid w:val="00AB38F1"/>
    <w:rsid w:val="00AD2ED9"/>
    <w:rsid w:val="00AF30BB"/>
    <w:rsid w:val="00B3701C"/>
    <w:rsid w:val="00B832F9"/>
    <w:rsid w:val="00B94EFA"/>
    <w:rsid w:val="00B9613F"/>
    <w:rsid w:val="00BA108D"/>
    <w:rsid w:val="00BB042B"/>
    <w:rsid w:val="00BB3C3D"/>
    <w:rsid w:val="00BE2F49"/>
    <w:rsid w:val="00BE795F"/>
    <w:rsid w:val="00C024BF"/>
    <w:rsid w:val="00C2068B"/>
    <w:rsid w:val="00C24871"/>
    <w:rsid w:val="00C56622"/>
    <w:rsid w:val="00C606CE"/>
    <w:rsid w:val="00C7664A"/>
    <w:rsid w:val="00C95C35"/>
    <w:rsid w:val="00CA76ED"/>
    <w:rsid w:val="00CB1A2D"/>
    <w:rsid w:val="00CC6B9F"/>
    <w:rsid w:val="00D227CA"/>
    <w:rsid w:val="00D30A81"/>
    <w:rsid w:val="00D443CF"/>
    <w:rsid w:val="00D621E5"/>
    <w:rsid w:val="00D837E1"/>
    <w:rsid w:val="00D85423"/>
    <w:rsid w:val="00DA311E"/>
    <w:rsid w:val="00DB6FEB"/>
    <w:rsid w:val="00DD31D6"/>
    <w:rsid w:val="00E02561"/>
    <w:rsid w:val="00E100E8"/>
    <w:rsid w:val="00E13230"/>
    <w:rsid w:val="00E266EF"/>
    <w:rsid w:val="00E36EFB"/>
    <w:rsid w:val="00E54847"/>
    <w:rsid w:val="00E616E6"/>
    <w:rsid w:val="00E64B2E"/>
    <w:rsid w:val="00EA0B8C"/>
    <w:rsid w:val="00ED4F81"/>
    <w:rsid w:val="00F01E0C"/>
    <w:rsid w:val="00F05D10"/>
    <w:rsid w:val="00F21DA3"/>
    <w:rsid w:val="00F42AB6"/>
    <w:rsid w:val="00F44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1F69A022"/>
  <w15:chartTrackingRefBased/>
  <w15:docId w15:val="{F3CA24D4-DDA0-4E71-9D05-09C5C3EB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DK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DCF"/>
  </w:style>
  <w:style w:type="paragraph" w:styleId="Heading1">
    <w:name w:val="heading 1"/>
    <w:basedOn w:val="Normal"/>
    <w:next w:val="Normal"/>
    <w:link w:val="Heading1Char"/>
    <w:uiPriority w:val="9"/>
    <w:qFormat/>
    <w:rsid w:val="00956DCF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C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DC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DC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D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D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DC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DC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D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6DC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56DCF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34"/>
    <w:qFormat/>
    <w:rsid w:val="005C5B7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956DC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56DCF"/>
    <w:rPr>
      <w:rFonts w:asciiTheme="majorHAnsi" w:eastAsiaTheme="majorEastAsia" w:hAnsiTheme="majorHAnsi" w:cstheme="majorBidi"/>
      <w:sz w:val="30"/>
      <w:szCs w:val="30"/>
    </w:rPr>
  </w:style>
  <w:style w:type="character" w:styleId="BookTitle">
    <w:name w:val="Book Title"/>
    <w:basedOn w:val="DefaultParagraphFont"/>
    <w:uiPriority w:val="33"/>
    <w:qFormat/>
    <w:rsid w:val="00956DCF"/>
    <w:rPr>
      <w:b/>
      <w:bCs/>
      <w:caps w:val="0"/>
      <w:smallCaps/>
      <w:spacing w:val="7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56DCF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56DCF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DCF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DCF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DCF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DCF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DCF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DCF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DCF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DCF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956DCF"/>
    <w:rPr>
      <w:b/>
      <w:bCs/>
    </w:rPr>
  </w:style>
  <w:style w:type="character" w:styleId="Emphasis">
    <w:name w:val="Emphasis"/>
    <w:basedOn w:val="DefaultParagraphFont"/>
    <w:uiPriority w:val="20"/>
    <w:qFormat/>
    <w:rsid w:val="00956DCF"/>
    <w:rPr>
      <w:i/>
      <w:iCs/>
      <w:color w:val="70AD47" w:themeColor="accent6"/>
    </w:rPr>
  </w:style>
  <w:style w:type="paragraph" w:styleId="NoSpacing">
    <w:name w:val="No Spacing"/>
    <w:link w:val="NoSpacingChar"/>
    <w:uiPriority w:val="1"/>
    <w:qFormat/>
    <w:rsid w:val="00956DC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6DCF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956DCF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DCF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DCF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56D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56DC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6DCF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56DCF"/>
    <w:rPr>
      <w:b/>
      <w:bCs/>
      <w:smallCaps/>
      <w:color w:val="70AD47" w:themeColor="accent6"/>
    </w:rPr>
  </w:style>
  <w:style w:type="paragraph" w:styleId="TOCHeading">
    <w:name w:val="TOC Heading"/>
    <w:basedOn w:val="Heading1"/>
    <w:next w:val="Normal"/>
    <w:uiPriority w:val="39"/>
    <w:unhideWhenUsed/>
    <w:qFormat/>
    <w:rsid w:val="00956DCF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9613F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CA76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A76ED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CA76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6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7CA"/>
  </w:style>
  <w:style w:type="paragraph" w:styleId="Footer">
    <w:name w:val="footer"/>
    <w:basedOn w:val="Normal"/>
    <w:link w:val="FooterChar"/>
    <w:uiPriority w:val="99"/>
    <w:unhideWhenUsed/>
    <w:rsid w:val="00D2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7CA"/>
  </w:style>
  <w:style w:type="character" w:customStyle="1" w:styleId="NoSpacingChar">
    <w:name w:val="No Spacing Char"/>
    <w:basedOn w:val="DefaultParagraphFont"/>
    <w:link w:val="NoSpacing"/>
    <w:uiPriority w:val="1"/>
    <w:rsid w:val="00D854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mailto:Simot18@student.sdu.dk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89B49A-5CB2-4C77-89CB-A5AA3F357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7</Pages>
  <Words>996</Words>
  <Characters>5683</Characters>
  <Application>Microsoft Office Word</Application>
  <DocSecurity>0</DocSecurity>
  <Lines>47</Lines>
  <Paragraphs>13</Paragraphs>
  <ScaleCrop>false</ScaleCrop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 PLATFORM FOR NETWORK-RELATED EDUCATION</dc:title>
  <dc:subject/>
  <dc:creator>Sigurd Traberg Moth</dc:creator>
  <cp:keywords/>
  <dc:description/>
  <cp:lastModifiedBy>Sigurd Traberg Moth</cp:lastModifiedBy>
  <cp:revision>126</cp:revision>
  <cp:lastPrinted>2021-01-03T17:42:00Z</cp:lastPrinted>
  <dcterms:created xsi:type="dcterms:W3CDTF">2020-09-23T00:14:00Z</dcterms:created>
  <dcterms:modified xsi:type="dcterms:W3CDTF">2021-01-03T17:42:00Z</dcterms:modified>
</cp:coreProperties>
</file>